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B94F4" w14:textId="1C520A2E" w:rsidR="000B4FEA" w:rsidRPr="000B4FEA" w:rsidRDefault="003D7A63" w:rsidP="00B202E8">
      <w:pPr>
        <w:pStyle w:val="Heading1"/>
      </w:pPr>
      <w:bookmarkStart w:id="0" w:name="_Hlk89889725"/>
      <w:r>
        <w:t xml:space="preserve">Class 27 R </w:t>
      </w:r>
      <w:r w:rsidR="000B4FEA">
        <w:t xml:space="preserve">Logistic Regression: Odds Ratio </w:t>
      </w:r>
      <w:proofErr w:type="gramStart"/>
      <w:r w:rsidR="000B4FEA">
        <w:t>And</w:t>
      </w:r>
      <w:proofErr w:type="gramEnd"/>
      <w:r w:rsidR="000B4FEA">
        <w:t xml:space="preserve"> Inferences</w:t>
      </w:r>
    </w:p>
    <w:p w14:paraId="4C565B0E" w14:textId="77777777" w:rsidR="00697FA9" w:rsidRDefault="003D7A63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tat2Data)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Putts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utts1)</w:t>
      </w:r>
    </w:p>
    <w:p w14:paraId="27F00586" w14:textId="77777777" w:rsidR="00697FA9" w:rsidRDefault="003D7A63">
      <w:pPr>
        <w:pStyle w:val="SourceCode"/>
      </w:pPr>
      <w:r>
        <w:rPr>
          <w:rStyle w:val="VerbatimChar"/>
        </w:rPr>
        <w:t>##   Length Made</w:t>
      </w:r>
      <w:r>
        <w:br/>
      </w:r>
      <w:r>
        <w:rPr>
          <w:rStyle w:val="VerbatimChar"/>
        </w:rPr>
        <w:t>## 1      3    1</w:t>
      </w:r>
      <w:r>
        <w:br/>
      </w:r>
      <w:r>
        <w:rPr>
          <w:rStyle w:val="VerbatimChar"/>
        </w:rPr>
        <w:t>## 2      3    1</w:t>
      </w:r>
      <w:r>
        <w:br/>
      </w:r>
      <w:r>
        <w:rPr>
          <w:rStyle w:val="VerbatimChar"/>
        </w:rPr>
        <w:t>## 3      3    1</w:t>
      </w:r>
      <w:r>
        <w:br/>
      </w:r>
      <w:r>
        <w:rPr>
          <w:rStyle w:val="VerbatimChar"/>
        </w:rPr>
        <w:t>## 4      3    1</w:t>
      </w:r>
      <w:r>
        <w:br/>
      </w:r>
      <w:r>
        <w:rPr>
          <w:rStyle w:val="VerbatimChar"/>
        </w:rPr>
        <w:t>## 5      3    1</w:t>
      </w:r>
      <w:r>
        <w:br/>
      </w:r>
      <w:r>
        <w:rPr>
          <w:rStyle w:val="VerbatimChar"/>
        </w:rPr>
        <w:t>## 6      3    1</w:t>
      </w:r>
    </w:p>
    <w:p w14:paraId="3E10AC90" w14:textId="77777777" w:rsidR="00697FA9" w:rsidRDefault="003D7A63">
      <w:pPr>
        <w:pStyle w:val="FirstParagraph"/>
      </w:pPr>
      <w:r>
        <w:rPr>
          <w:b/>
          <w:bCs/>
        </w:rPr>
        <w:t>Logistic Regression for Putting</w:t>
      </w:r>
    </w:p>
    <w:p w14:paraId="20B8E3B6" w14:textId="77777777" w:rsidR="00697FA9" w:rsidRDefault="003D7A63">
      <w:pPr>
        <w:pStyle w:val="SourceCode"/>
      </w:pPr>
      <w:r>
        <w:rPr>
          <w:rStyle w:val="CommentTok"/>
        </w:rPr>
        <w:t xml:space="preserve"># Use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 xml:space="preserve"> for different types of graphs</w:t>
      </w:r>
      <w:r>
        <w:br/>
      </w:r>
      <w:proofErr w:type="spellStart"/>
      <w:r>
        <w:rPr>
          <w:rStyle w:val="NormalTok"/>
        </w:rPr>
        <w:t>modPutt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de</w:t>
      </w:r>
      <w:r>
        <w:rPr>
          <w:rStyle w:val="SpecialCharTok"/>
        </w:rPr>
        <w:t>~</w:t>
      </w:r>
      <w:r>
        <w:rPr>
          <w:rStyle w:val="NormalTok"/>
        </w:rPr>
        <w:t>Length,</w:t>
      </w:r>
      <w:r>
        <w:rPr>
          <w:rStyle w:val="AttributeTok"/>
        </w:rPr>
        <w:t>family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binomial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Putts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</w:p>
    <w:p w14:paraId="700476F6" w14:textId="77777777" w:rsidR="00697FA9" w:rsidRDefault="003D7A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Made ~ Length, family = binomial, data = Putt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05  -1.1186   0.6181   1.0026   1.48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3.25684    0.36893   8.828   &lt;2e-16 ***</w:t>
      </w:r>
      <w:r>
        <w:br/>
      </w:r>
      <w:r>
        <w:rPr>
          <w:rStyle w:val="VerbatimChar"/>
        </w:rPr>
        <w:t>## Length      -0.56614    0.06747  -8.3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00.21  on 586  degrees of freedom</w:t>
      </w:r>
      <w:r>
        <w:br/>
      </w:r>
      <w:r>
        <w:rPr>
          <w:rStyle w:val="VerbatimChar"/>
        </w:rPr>
        <w:t>## Residual deviance: 719.89  on 585  degrees of freedom</w:t>
      </w:r>
      <w:r>
        <w:br/>
      </w:r>
      <w:r>
        <w:rPr>
          <w:rStyle w:val="VerbatimChar"/>
        </w:rPr>
        <w:t>## AIC: 72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76549DE5" w14:textId="77777777" w:rsidR="00697FA9" w:rsidRDefault="003D7A63"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ji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ade,</w:t>
      </w:r>
      <w:r>
        <w:rPr>
          <w:rStyle w:val="AttributeTok"/>
        </w:rPr>
        <w:t>amoun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Length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Putts1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73A5500" w14:textId="77777777" w:rsidR="00697FA9" w:rsidRDefault="003D7A63">
      <w:pPr>
        <w:pStyle w:val="FirstParagraph"/>
      </w:pPr>
      <w:r>
        <w:rPr>
          <w:noProof/>
        </w:rPr>
        <w:lastRenderedPageBreak/>
        <w:drawing>
          <wp:inline distT="0" distB="0" distL="0" distR="0" wp14:anchorId="27E810B3" wp14:editId="0CD573B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7---R-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BAFC1" w14:textId="77777777" w:rsidR="00697FA9" w:rsidRDefault="003D7A63">
      <w:pPr>
        <w:pStyle w:val="BodyText"/>
      </w:pPr>
      <w:r>
        <w:rPr>
          <w:b/>
          <w:bCs/>
        </w:rPr>
        <w:t>Golf Putts Probabilities</w:t>
      </w:r>
      <w:r>
        <w:t xml:space="preserve"> 𝜋̂=𝑒</w:t>
      </w:r>
      <w:r>
        <w:rPr>
          <w:vertAlign w:val="superscript"/>
        </w:rPr>
        <w:t>(3.257−0.5661𝐿𝑒𝑛𝑔𝑡ℎ)/(1+𝑒</w:t>
      </w:r>
      <w:r>
        <w:t xml:space="preserve">(3.257−0.5661𝐿𝑒𝑛𝑔𝑡ℎ) ) 𝑝̂=(# 𝑚𝑎𝑑𝑒)/(# 𝑡𝑟𝑖𝑎𝑙𝑠) - </w:t>
      </w:r>
      <w:proofErr w:type="spellStart"/>
      <w:r>
        <w:t>THis</w:t>
      </w:r>
      <w:proofErr w:type="spellEnd"/>
      <w:r>
        <w:t xml:space="preserve"> is also a part of Class 26</w:t>
      </w:r>
    </w:p>
    <w:p w14:paraId="1DF22EEC" w14:textId="77777777" w:rsidR="00697FA9" w:rsidRDefault="003D7A63">
      <w:pPr>
        <w:pStyle w:val="SourceCode"/>
      </w:pPr>
      <w:r>
        <w:rPr>
          <w:rStyle w:val="CommentTok"/>
        </w:rPr>
        <w:t xml:space="preserve"># This makes a table so we can then make the proportion of success for the golf putts probabilities </w:t>
      </w:r>
      <w:r>
        <w:br/>
      </w:r>
      <w:r>
        <w:br/>
      </w:r>
      <w:proofErr w:type="spellStart"/>
      <w:r>
        <w:rPr>
          <w:rStyle w:val="NormalTok"/>
        </w:rPr>
        <w:t>Putts.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utts1</w:t>
      </w:r>
      <w:r>
        <w:rPr>
          <w:rStyle w:val="SpecialCharTok"/>
        </w:rPr>
        <w:t>$</w:t>
      </w:r>
      <w:r>
        <w:rPr>
          <w:rStyle w:val="NormalTok"/>
        </w:rPr>
        <w:t>Made, Putts1</w:t>
      </w:r>
      <w:r>
        <w:rPr>
          <w:rStyle w:val="SpecialCharTok"/>
        </w:rPr>
        <w:t>$</w:t>
      </w:r>
      <w:r>
        <w:rPr>
          <w:rStyle w:val="NormalTok"/>
        </w:rPr>
        <w:t>Length)</w:t>
      </w:r>
      <w:r>
        <w:br/>
      </w:r>
      <w:proofErr w:type="spellStart"/>
      <w:r>
        <w:rPr>
          <w:rStyle w:val="NormalTok"/>
        </w:rPr>
        <w:t>Putts.table</w:t>
      </w:r>
      <w:proofErr w:type="spellEnd"/>
    </w:p>
    <w:p w14:paraId="6EFEC2DD" w14:textId="77777777" w:rsidR="00697FA9" w:rsidRDefault="003D7A6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3  4  5  6  7</w:t>
      </w:r>
      <w:r>
        <w:br/>
      </w:r>
      <w:r>
        <w:rPr>
          <w:rStyle w:val="VerbatimChar"/>
        </w:rPr>
        <w:t>##   0 17 31 47 64 90</w:t>
      </w:r>
      <w:r>
        <w:br/>
      </w:r>
      <w:r>
        <w:rPr>
          <w:rStyle w:val="VerbatimChar"/>
        </w:rPr>
        <w:t>##   1 84 88 61 61 44</w:t>
      </w:r>
    </w:p>
    <w:p w14:paraId="3E867BCA" w14:textId="77777777" w:rsidR="00697FA9" w:rsidRDefault="003D7A63">
      <w:pPr>
        <w:pStyle w:val="SourceCode"/>
      </w:pPr>
      <w:r>
        <w:rPr>
          <w:rStyle w:val="CommentTok"/>
        </w:rPr>
        <w:t xml:space="preserve"># Proportion made for each distance </w:t>
      </w:r>
      <w:r>
        <w:br/>
      </w:r>
      <w:r>
        <w:rPr>
          <w:rStyle w:val="CommentTok"/>
        </w:rPr>
        <w:t># takes the probabilities from the putts table and see the proportion for each distance so it's the total for distance 3</w:t>
      </w:r>
      <w:r>
        <w:br/>
      </w:r>
      <w:r>
        <w:rPr>
          <w:rStyle w:val="CommentTok"/>
        </w:rPr>
        <w:t># P(success)/</w:t>
      </w:r>
      <w:proofErr w:type="spellStart"/>
      <w:r>
        <w:rPr>
          <w:rStyle w:val="CommentTok"/>
        </w:rPr>
        <w:t>Ntrials</w:t>
      </w:r>
      <w:proofErr w:type="spellEnd"/>
      <w:r>
        <w:br/>
      </w:r>
      <w:proofErr w:type="spellStart"/>
      <w:r>
        <w:rPr>
          <w:rStyle w:val="NormalTok"/>
        </w:rPr>
        <w:t>p.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utts.tabl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SpecialCharTok"/>
        </w:rPr>
        <w:t>/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utts.tabl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.hat</w:t>
      </w:r>
      <w:proofErr w:type="spellEnd"/>
    </w:p>
    <w:p w14:paraId="4847D69D" w14:textId="77777777" w:rsidR="00697FA9" w:rsidRDefault="003D7A63">
      <w:pPr>
        <w:pStyle w:val="SourceCode"/>
      </w:pPr>
      <w:r>
        <w:rPr>
          <w:rStyle w:val="VerbatimChar"/>
        </w:rPr>
        <w:t>## [1] 0.8316832 0.7394958 0.5648148 0.4880000 0.3283582</w:t>
      </w:r>
    </w:p>
    <w:p w14:paraId="070123E6" w14:textId="77777777" w:rsidR="00697FA9" w:rsidRDefault="003D7A63"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0, B1, 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 xml:space="preserve">  }</w:t>
      </w:r>
    </w:p>
    <w:p w14:paraId="51CAE062" w14:textId="77777777" w:rsidR="00697FA9" w:rsidRDefault="003D7A63">
      <w:pPr>
        <w:pStyle w:val="SourceCode"/>
      </w:pPr>
      <w:proofErr w:type="spellStart"/>
      <w:r>
        <w:rPr>
          <w:rStyle w:val="NormalTok"/>
        </w:rPr>
        <w:lastRenderedPageBreak/>
        <w:t>pi.hat</w:t>
      </w:r>
      <w:proofErr w:type="spellEnd"/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.hat</w:t>
      </w:r>
      <w:proofErr w:type="spellEnd"/>
      <w:r>
        <w:rPr>
          <w:rStyle w:val="NormalTok"/>
        </w:rPr>
        <w:t>[i</w:t>
      </w:r>
      <w:r>
        <w:rPr>
          <w:rStyle w:val="DecValTok"/>
        </w:rPr>
        <w:t>-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it</w:t>
      </w:r>
      <w:r>
        <w:rPr>
          <w:rStyle w:val="NormalTok"/>
        </w:rPr>
        <w:t xml:space="preserve">(B0, B1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pi.hat</w:t>
      </w:r>
      <w:proofErr w:type="spellEnd"/>
    </w:p>
    <w:p w14:paraId="6F0EE16C" w14:textId="77777777" w:rsidR="00697FA9" w:rsidRDefault="003D7A63">
      <w:pPr>
        <w:pStyle w:val="SourceCode"/>
      </w:pPr>
      <w:r>
        <w:rPr>
          <w:rStyle w:val="VerbatimChar"/>
        </w:rPr>
        <w:t>## [1] 0.8261256 0.7295364 0.6049492 0.4650541 0.3304493</w:t>
      </w:r>
    </w:p>
    <w:p w14:paraId="28EAD390" w14:textId="77777777" w:rsidR="00697FA9" w:rsidRDefault="003D7A63">
      <w:pPr>
        <w:pStyle w:val="SourceCode"/>
      </w:pPr>
      <w:r>
        <w:rPr>
          <w:rStyle w:val="NormalTok"/>
        </w:rPr>
        <w:t xml:space="preserve">Put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engt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p.h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h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pi.h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.ha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utts)</w:t>
      </w:r>
    </w:p>
    <w:p w14:paraId="53C3015F" w14:textId="77777777" w:rsidR="00697FA9" w:rsidRDefault="003D7A63">
      <w:pPr>
        <w:pStyle w:val="SourceCode"/>
      </w:pPr>
      <w:r>
        <w:rPr>
          <w:rStyle w:val="VerbatimChar"/>
        </w:rPr>
        <w:t xml:space="preserve">##   Length     </w:t>
      </w:r>
      <w:proofErr w:type="spellStart"/>
      <w:r>
        <w:rPr>
          <w:rStyle w:val="VerbatimChar"/>
        </w:rPr>
        <w:t>p.ha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i.hat</w:t>
      </w:r>
      <w:proofErr w:type="spellEnd"/>
      <w:r>
        <w:br/>
      </w:r>
      <w:r>
        <w:rPr>
          <w:rStyle w:val="VerbatimChar"/>
        </w:rPr>
        <w:t>## 1      3 0.8316832 0.8261256</w:t>
      </w:r>
      <w:r>
        <w:br/>
      </w:r>
      <w:r>
        <w:rPr>
          <w:rStyle w:val="VerbatimChar"/>
        </w:rPr>
        <w:t>## 2      4 0.7394958 0.7295364</w:t>
      </w:r>
      <w:r>
        <w:br/>
      </w:r>
      <w:r>
        <w:rPr>
          <w:rStyle w:val="VerbatimChar"/>
        </w:rPr>
        <w:t>## 3      5 0.5648148 0.6049492</w:t>
      </w:r>
      <w:r>
        <w:br/>
      </w:r>
      <w:r>
        <w:rPr>
          <w:rStyle w:val="VerbatimChar"/>
        </w:rPr>
        <w:t>## 4      6 0.4880000 0.4650541</w:t>
      </w:r>
      <w:r>
        <w:br/>
      </w:r>
      <w:r>
        <w:rPr>
          <w:rStyle w:val="VerbatimChar"/>
        </w:rPr>
        <w:t>## 5      7 0.3283582 0.3304493</w:t>
      </w:r>
    </w:p>
    <w:p w14:paraId="7B186CFB" w14:textId="77777777" w:rsidR="00697FA9" w:rsidRDefault="003D7A63">
      <w:pPr>
        <w:pStyle w:val="FirstParagraph"/>
      </w:pPr>
      <w:r>
        <w:t xml:space="preserve">he above is all review from last class that we didn’t get to p-hat = the 3:7, length is 3:7; this sis from </w:t>
      </w:r>
      <w:proofErr w:type="spellStart"/>
      <w:r>
        <w:t>teh</w:t>
      </w:r>
      <w:proofErr w:type="spellEnd"/>
      <w:r>
        <w:t xml:space="preserve"> putts data,</w:t>
      </w:r>
    </w:p>
    <w:p w14:paraId="7319C05B" w14:textId="77777777" w:rsidR="00697FA9" w:rsidRDefault="003D7A63">
      <w:pPr>
        <w:pStyle w:val="BodyText"/>
      </w:pPr>
      <w:r>
        <w:t xml:space="preserve">the below plots the curve </w:t>
      </w:r>
      <w:proofErr w:type="spellStart"/>
      <w:r>
        <w:t>ontop</w:t>
      </w:r>
      <w:proofErr w:type="spellEnd"/>
      <w:r>
        <w:t xml:space="preserve"> of it</w:t>
      </w:r>
    </w:p>
    <w:p w14:paraId="3DF567E8" w14:textId="77777777" w:rsidR="00697FA9" w:rsidRDefault="003D7A63">
      <w:pPr>
        <w:pStyle w:val="BodyText"/>
      </w:pPr>
      <w:r>
        <w:t xml:space="preserve">logit, logs the thing, </w:t>
      </w:r>
      <w:proofErr w:type="spellStart"/>
      <w:r>
        <w:t>i</w:t>
      </w:r>
      <w:proofErr w:type="spellEnd"/>
      <w:r>
        <w:t xml:space="preserve"> think; see </w:t>
      </w:r>
      <w:proofErr w:type="spellStart"/>
      <w:r>
        <w:t>th</w:t>
      </w:r>
      <w:proofErr w:type="spellEnd"/>
      <w:r>
        <w:t xml:space="preserve"> formula above code</w:t>
      </w:r>
    </w:p>
    <w:p w14:paraId="0AA00B12" w14:textId="77777777" w:rsidR="00697FA9" w:rsidRDefault="003D7A63">
      <w:pPr>
        <w:pStyle w:val="BodyText"/>
      </w:pPr>
      <w:r>
        <w:t>if we change x limits, it shows the smaller vs bigger graph</w:t>
      </w:r>
    </w:p>
    <w:p w14:paraId="38D57892" w14:textId="77777777" w:rsidR="00697FA9" w:rsidRDefault="003D7A63">
      <w:pPr>
        <w:pStyle w:val="BodyText"/>
      </w:pPr>
      <w:r>
        <w:rPr>
          <w:b/>
          <w:bCs/>
        </w:rPr>
        <w:t>Probability Form of Putting Model</w:t>
      </w:r>
    </w:p>
    <w:p w14:paraId="707F5A5E" w14:textId="77777777" w:rsidR="00697FA9" w:rsidRDefault="003D7A6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.hat</w:t>
      </w:r>
      <w:r>
        <w:rPr>
          <w:rStyle w:val="SpecialCharTok"/>
        </w:rPr>
        <w:t>~</w:t>
      </w:r>
      <w:r>
        <w:rPr>
          <w:rStyle w:val="NormalTok"/>
        </w:rPr>
        <w:t>Length,</w:t>
      </w:r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Putts)</w:t>
      </w:r>
      <w:r>
        <w:br/>
      </w:r>
      <w:r>
        <w:rPr>
          <w:rStyle w:val="CommentTok"/>
        </w:rPr>
        <w:t xml:space="preserve"># Shows the proportion we are predicting to the prediction plot that we have 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>(B0, B1, 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0BAC67A" w14:textId="77777777" w:rsidR="00697FA9" w:rsidRDefault="003D7A63">
      <w:pPr>
        <w:pStyle w:val="FirstParagraph"/>
      </w:pPr>
      <w:r>
        <w:rPr>
          <w:noProof/>
        </w:rPr>
        <w:lastRenderedPageBreak/>
        <w:drawing>
          <wp:inline distT="0" distB="0" distL="0" distR="0" wp14:anchorId="73C57218" wp14:editId="78B7068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7---R-Noteboo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utts1 = a different dataset; we want to </w:t>
      </w:r>
      <w:proofErr w:type="spellStart"/>
      <w:r>
        <w:t>putthe</w:t>
      </w:r>
      <w:proofErr w:type="spellEnd"/>
      <w:r>
        <w:t xml:space="preserve"> same points on this differently</w:t>
      </w:r>
    </w:p>
    <w:p w14:paraId="785D19BF" w14:textId="77777777" w:rsidR="00697FA9" w:rsidRDefault="003D7A63">
      <w:pPr>
        <w:pStyle w:val="BodyText"/>
      </w:pPr>
      <w:r>
        <w:t>the blue points are the mean values for each value of x</w:t>
      </w:r>
    </w:p>
    <w:p w14:paraId="26B1B604" w14:textId="77777777" w:rsidR="00697FA9" w:rsidRDefault="003D7A6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ji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ade,</w:t>
      </w:r>
      <w:r>
        <w:rPr>
          <w:rStyle w:val="AttributeTok"/>
        </w:rPr>
        <w:t>amoun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Length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Putts1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p.hat</w:t>
      </w:r>
      <w:r>
        <w:rPr>
          <w:rStyle w:val="SpecialCharTok"/>
        </w:rPr>
        <w:t>~</w:t>
      </w:r>
      <w:r>
        <w:rPr>
          <w:rStyle w:val="NormalTok"/>
        </w:rPr>
        <w:t>Leng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Putts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>(B0, B1, 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AA07439" w14:textId="77777777" w:rsidR="00697FA9" w:rsidRDefault="003D7A63">
      <w:pPr>
        <w:pStyle w:val="FirstParagraph"/>
      </w:pPr>
      <w:r>
        <w:rPr>
          <w:noProof/>
        </w:rPr>
        <w:lastRenderedPageBreak/>
        <w:drawing>
          <wp:inline distT="0" distB="0" distL="0" distR="0" wp14:anchorId="2081E347" wp14:editId="31F8CED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7---R-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THink</w:t>
      </w:r>
      <w:proofErr w:type="spellEnd"/>
      <w:r>
        <w:t xml:space="preserve"> about the Odds of something happening; - the odds vs probability - the odds against are 4:1; they expect those one horse to lose 4/5 vs 1/5 of the time</w:t>
      </w:r>
    </w:p>
    <w:p w14:paraId="48976E19" w14:textId="77777777" w:rsidR="00697FA9" w:rsidRDefault="003D7A63">
      <w:pPr>
        <w:pStyle w:val="BodyText"/>
      </w:pPr>
      <w:r>
        <w:t xml:space="preserve">if pi = proportion of yes (success 1, </w:t>
      </w:r>
      <w:proofErr w:type="spellStart"/>
      <w:r>
        <w:t>etc</w:t>
      </w:r>
      <w:proofErr w:type="spellEnd"/>
      <w:r>
        <w:t>)</w:t>
      </w:r>
    </w:p>
    <w:p w14:paraId="7467822E" w14:textId="77777777" w:rsidR="00697FA9" w:rsidRDefault="003D7A63">
      <w:pPr>
        <w:pStyle w:val="BodyText"/>
      </w:pPr>
      <w:r>
        <w:t>the odds of yes = P(pi)/(P(1-pi)) odds of yes = P(yes)/P(no)</w:t>
      </w:r>
    </w:p>
    <w:p w14:paraId="41FA1B64" w14:textId="77777777" w:rsidR="00697FA9" w:rsidRDefault="003D7A63">
      <w:pPr>
        <w:pStyle w:val="BodyText"/>
      </w:pPr>
      <w:r>
        <w:t xml:space="preserve">logit form = log(odds of yes) = B0 + B1X Below adds 2 new columns to </w:t>
      </w:r>
      <w:proofErr w:type="spellStart"/>
      <w:r>
        <w:t>teh</w:t>
      </w:r>
      <w:proofErr w:type="spellEnd"/>
      <w:r>
        <w:t xml:space="preserve"> dataframe, this messes with </w:t>
      </w:r>
      <w:proofErr w:type="spellStart"/>
      <w:r>
        <w:t>teh</w:t>
      </w:r>
      <w:proofErr w:type="spellEnd"/>
      <w:r>
        <w:t xml:space="preserve"> data</w:t>
      </w:r>
    </w:p>
    <w:p w14:paraId="32F9AEC2" w14:textId="77777777" w:rsidR="00697FA9" w:rsidRDefault="003D7A63">
      <w:pPr>
        <w:pStyle w:val="BodyText"/>
      </w:pPr>
      <w:r>
        <w:t xml:space="preserve">one is probability of it happened over </w:t>
      </w:r>
      <w:proofErr w:type="spellStart"/>
      <w:r>
        <w:t>teh</w:t>
      </w:r>
      <w:proofErr w:type="spellEnd"/>
      <w:r>
        <w:t xml:space="preserve"> </w:t>
      </w:r>
      <w:proofErr w:type="spellStart"/>
      <w:r>
        <w:t>probaility</w:t>
      </w:r>
      <w:proofErr w:type="spellEnd"/>
      <w:r>
        <w:t xml:space="preserve"> that it </w:t>
      </w:r>
      <w:proofErr w:type="spellStart"/>
      <w:r>
        <w:t>doesnt</w:t>
      </w:r>
      <w:proofErr w:type="spellEnd"/>
      <w:r>
        <w:t xml:space="preserve"> </w:t>
      </w:r>
      <w:proofErr w:type="spellStart"/>
      <w:r>
        <w:t>haveppen</w:t>
      </w:r>
      <w:proofErr w:type="spellEnd"/>
    </w:p>
    <w:p w14:paraId="2FB223BE" w14:textId="77777777" w:rsidR="00697FA9" w:rsidRDefault="003D7A63">
      <w:pPr>
        <w:pStyle w:val="BodyText"/>
      </w:pPr>
      <w:r>
        <w:t>pi = predicted</w:t>
      </w:r>
    </w:p>
    <w:p w14:paraId="6011ECA4" w14:textId="77777777" w:rsidR="00697FA9" w:rsidRDefault="003D7A63">
      <w:pPr>
        <w:pStyle w:val="BodyText"/>
      </w:pPr>
      <w:r>
        <w:rPr>
          <w:b/>
          <w:bCs/>
        </w:rPr>
        <w:t>Odds</w:t>
      </w:r>
      <w:r>
        <w:t xml:space="preserve"> The odds against a certain horse winning a race are 4 to 1.</w:t>
      </w:r>
      <w:r>
        <w:br/>
        <w:t>- What does that mean? – 4 losses for every 1 win – P(Win) = 1/5 – P(Loss) = 4/5</w:t>
      </w:r>
    </w:p>
    <w:p w14:paraId="2AB02765" w14:textId="77777777" w:rsidR="00697FA9" w:rsidRDefault="003D7A63">
      <w:pPr>
        <w:pStyle w:val="BodyText"/>
      </w:pPr>
      <w:r>
        <w:t>𝑂𝑑𝑑𝑠= (𝑃(𝑊𝑖𝑛))/(𝑃(𝐿𝑜𝑠𝑠))=(1/5)/(4/5)=1/4</w:t>
      </w:r>
    </w:p>
    <w:p w14:paraId="42E42309" w14:textId="77777777" w:rsidR="00697FA9" w:rsidRDefault="003D7A63">
      <w:pPr>
        <w:pStyle w:val="BodyText"/>
      </w:pPr>
      <w:r>
        <w:rPr>
          <w:b/>
          <w:bCs/>
        </w:rPr>
        <w:t>Odds</w:t>
      </w:r>
      <w:r>
        <w:t xml:space="preserve"> If pi = proportion of “yes” (success, 1, ….) the odds of yes are(is)</w:t>
      </w:r>
    </w:p>
    <w:p w14:paraId="4520E5D6" w14:textId="77777777" w:rsidR="00697FA9" w:rsidRDefault="003D7A63">
      <w:pPr>
        <w:pStyle w:val="BodyText"/>
      </w:pPr>
      <w:r>
        <w:t>(𝑃(𝑦𝑒𝑠))/(𝑃(𝑛𝑜))=𝜋/(1−𝜋)</w:t>
      </w:r>
    </w:p>
    <w:p w14:paraId="1A1E2D38" w14:textId="77777777" w:rsidR="00697FA9" w:rsidRDefault="003D7A63">
      <w:pPr>
        <w:pStyle w:val="BodyText"/>
      </w:pPr>
      <w:r>
        <w:t>With a little bit of algebra… 𝑜𝑑𝑑𝑠=𝜋/(1−𝜋)⇔𝜋=𝑜𝑑𝑑𝑠/(1+𝑜𝑑𝑑𝑠)</w:t>
      </w:r>
    </w:p>
    <w:p w14:paraId="12B97518" w14:textId="77777777" w:rsidR="00697FA9" w:rsidRDefault="003D7A63">
      <w:pPr>
        <w:pStyle w:val="BodyText"/>
      </w:pPr>
      <w:r>
        <w:rPr>
          <w:b/>
          <w:bCs/>
        </w:rPr>
        <w:t>Odds and Logistic Regression</w:t>
      </w:r>
      <w:r>
        <w:t xml:space="preserve"> Logit form: log⁡(𝜋/(1−𝜋))=𝛽_𝑜+𝛽_1 𝑋 -The logistic model assumes a linear relationship between the predictor and log(odds). - log⁡( 𝑜𝑑𝑑𝑠)=𝛽_𝑜+𝛽_1 𝑋</w:t>
      </w:r>
    </w:p>
    <w:p w14:paraId="6FCDD296" w14:textId="77777777" w:rsidR="00697FA9" w:rsidRDefault="003D7A63">
      <w:pPr>
        <w:pStyle w:val="BodyText"/>
      </w:pPr>
      <w:r>
        <w:rPr>
          <w:b/>
          <w:bCs/>
        </w:rPr>
        <w:lastRenderedPageBreak/>
        <w:t>Logit Form of Putting Model</w:t>
      </w:r>
    </w:p>
    <w:p w14:paraId="4614BF86" w14:textId="77777777" w:rsidR="00697FA9" w:rsidRDefault="003D7A63">
      <w:pPr>
        <w:pStyle w:val="BodyText"/>
      </w:pPr>
      <w:r>
        <w:rPr>
          <w:b/>
          <w:bCs/>
        </w:rPr>
        <w:t>Back to Putting Data</w:t>
      </w:r>
      <w:r>
        <w:t xml:space="preserve"> Since we have lots of putts, we can estimate 𝑝̂ (proportion of putts made) at each length 𝑝̂=(# 𝑚𝑎𝑑𝑒)/(# 𝑡𝑟𝑖𝑎𝑙𝑠) and the odds (𝑜𝑑𝑑𝑠)̂=(# 𝑚𝑎𝑑𝑒)/(# 𝑚𝑖𝑠𝑠𝑒𝑑)=𝑝̂/(1−𝑝̂ ) and find log⁡((𝑜𝑑𝑑𝑠̂) at each length.</w:t>
      </w:r>
    </w:p>
    <w:p w14:paraId="25045B69" w14:textId="77777777" w:rsidR="00697FA9" w:rsidRDefault="003D7A63">
      <w:pPr>
        <w:pStyle w:val="BodyText"/>
      </w:pPr>
      <w:r>
        <w:rPr>
          <w:b/>
          <w:bCs/>
        </w:rPr>
        <w:t>Golf Putts Odds</w:t>
      </w:r>
      <w:r>
        <w:t xml:space="preserve"> (𝑜𝑑𝑑𝑠)̂=(# 𝑚𝑎𝑑𝑒)/(# 𝑚𝑖𝑠𝑠𝑒𝑑)=𝑝̂/(1−𝑝̂ ) (from sample) (𝑜𝑑𝑑𝑠)̂=𝜋̂/(1−𝜋̂ ) (from logistic regression) Length: 3,4,5,6,7 </w:t>
      </w:r>
      <w:proofErr w:type="spellStart"/>
      <w:r>
        <w:t>oddshat</w:t>
      </w:r>
      <w:proofErr w:type="spellEnd"/>
      <w:r>
        <w:t xml:space="preserve">(from sample): 4.94,2.84,1.30,0.95,0.49 </w:t>
      </w:r>
      <w:proofErr w:type="spellStart"/>
      <w:r>
        <w:t>oddshat</w:t>
      </w:r>
      <w:proofErr w:type="spellEnd"/>
      <w:r>
        <w:t>(from regression): 4.75,2.70,1.53,0.87,0.49</w:t>
      </w:r>
    </w:p>
    <w:p w14:paraId="33339BEB" w14:textId="77777777" w:rsidR="00697FA9" w:rsidRDefault="003D7A63">
      <w:pPr>
        <w:pStyle w:val="SourceCode"/>
      </w:pPr>
      <w:proofErr w:type="spellStart"/>
      <w:r>
        <w:rPr>
          <w:rStyle w:val="NormalTok"/>
        </w:rPr>
        <w:t>Putts</w:t>
      </w:r>
      <w:r>
        <w:rPr>
          <w:rStyle w:val="SpecialCharTok"/>
        </w:rPr>
        <w:t>$</w:t>
      </w:r>
      <w:r>
        <w:rPr>
          <w:rStyle w:val="NormalTok"/>
        </w:rPr>
        <w:t>p.Od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tts</w:t>
      </w:r>
      <w:r>
        <w:rPr>
          <w:rStyle w:val="SpecialCharTok"/>
        </w:rPr>
        <w:t>$</w:t>
      </w:r>
      <w:r>
        <w:rPr>
          <w:rStyle w:val="NormalTok"/>
        </w:rPr>
        <w:t>p.hat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utts</w:t>
      </w:r>
      <w:r>
        <w:rPr>
          <w:rStyle w:val="SpecialCharTok"/>
        </w:rPr>
        <w:t>$</w:t>
      </w:r>
      <w:r>
        <w:rPr>
          <w:rStyle w:val="NormalTok"/>
        </w:rPr>
        <w:t>p.hat)</w:t>
      </w:r>
      <w:r>
        <w:br/>
      </w:r>
      <w:proofErr w:type="spellStart"/>
      <w:r>
        <w:rPr>
          <w:rStyle w:val="NormalTok"/>
        </w:rPr>
        <w:t>Putts</w:t>
      </w:r>
      <w:r>
        <w:rPr>
          <w:rStyle w:val="SpecialCharTok"/>
        </w:rPr>
        <w:t>$</w:t>
      </w:r>
      <w:r>
        <w:rPr>
          <w:rStyle w:val="NormalTok"/>
        </w:rPr>
        <w:t>pi.Od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tts</w:t>
      </w:r>
      <w:r>
        <w:rPr>
          <w:rStyle w:val="SpecialCharTok"/>
        </w:rPr>
        <w:t>$</w:t>
      </w:r>
      <w:r>
        <w:rPr>
          <w:rStyle w:val="NormalTok"/>
        </w:rPr>
        <w:t>pi.hat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utts</w:t>
      </w:r>
      <w:r>
        <w:rPr>
          <w:rStyle w:val="SpecialCharTok"/>
        </w:rPr>
        <w:t>$</w:t>
      </w:r>
      <w:r>
        <w:rPr>
          <w:rStyle w:val="NormalTok"/>
        </w:rPr>
        <w:t>pi.hat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utts)</w:t>
      </w:r>
    </w:p>
    <w:p w14:paraId="5DF158DE" w14:textId="77777777" w:rsidR="00697FA9" w:rsidRDefault="003D7A63">
      <w:pPr>
        <w:pStyle w:val="SourceCode"/>
      </w:pPr>
      <w:r>
        <w:rPr>
          <w:rStyle w:val="VerbatimChar"/>
        </w:rPr>
        <w:t xml:space="preserve">##   Length     </w:t>
      </w:r>
      <w:proofErr w:type="spellStart"/>
      <w:r>
        <w:rPr>
          <w:rStyle w:val="VerbatimChar"/>
        </w:rPr>
        <w:t>p.ha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i.ha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.Odd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i.Odds</w:t>
      </w:r>
      <w:proofErr w:type="spellEnd"/>
      <w:r>
        <w:br/>
      </w:r>
      <w:r>
        <w:rPr>
          <w:rStyle w:val="VerbatimChar"/>
        </w:rPr>
        <w:t>## 1      3 0.8316832 0.8261256 4.9411765 4.751277</w:t>
      </w:r>
      <w:r>
        <w:br/>
      </w:r>
      <w:r>
        <w:rPr>
          <w:rStyle w:val="VerbatimChar"/>
        </w:rPr>
        <w:t>## 2      4 0.7394958 0.7295364 2.8387097 2.697355</w:t>
      </w:r>
      <w:r>
        <w:br/>
      </w:r>
      <w:r>
        <w:rPr>
          <w:rStyle w:val="VerbatimChar"/>
        </w:rPr>
        <w:t>## 3      5 0.5648148 0.6049492 1.2978723 1.531320</w:t>
      </w:r>
      <w:r>
        <w:br/>
      </w:r>
      <w:r>
        <w:rPr>
          <w:rStyle w:val="VerbatimChar"/>
        </w:rPr>
        <w:t>## 4      6 0.4880000 0.4650541 0.9531250 0.869348</w:t>
      </w:r>
      <w:r>
        <w:br/>
      </w:r>
      <w:r>
        <w:rPr>
          <w:rStyle w:val="VerbatimChar"/>
        </w:rPr>
        <w:t>## 5      7 0.3283582 0.3304493 0.4888889 0.493539</w:t>
      </w:r>
    </w:p>
    <w:p w14:paraId="0EEB15F7" w14:textId="77777777" w:rsidR="00697FA9" w:rsidRDefault="003D7A63">
      <w:pPr>
        <w:pStyle w:val="FirstParagraph"/>
      </w:pPr>
      <w:r>
        <w:rPr>
          <w:b/>
          <w:bCs/>
        </w:rPr>
        <w:t>Plot for Putts Data</w:t>
      </w:r>
      <w:r>
        <w:t xml:space="preserve"> Plot log⁡((𝑜𝑑𝑑𝑠̂) versus Length (3, 4, 5, 6, 7) Add a line with intercept and slope from the logistic model.</w:t>
      </w:r>
    </w:p>
    <w:p w14:paraId="6BB66BFC" w14:textId="77777777" w:rsidR="00697FA9" w:rsidRDefault="003D7A63">
      <w:pPr>
        <w:pStyle w:val="BodyText"/>
      </w:pPr>
      <w:r>
        <w:t>The below code does something</w:t>
      </w:r>
    </w:p>
    <w:p w14:paraId="505998C8" w14:textId="77777777" w:rsidR="00697FA9" w:rsidRDefault="003D7A63">
      <w:pPr>
        <w:pStyle w:val="BodyText"/>
      </w:pPr>
      <w:r>
        <w:t xml:space="preserve">the line tells you how the </w:t>
      </w:r>
      <w:proofErr w:type="spellStart"/>
      <w:r>
        <w:t>probaility</w:t>
      </w:r>
      <w:proofErr w:type="spellEnd"/>
      <w:r>
        <w:t xml:space="preserve"> </w:t>
      </w:r>
      <w:proofErr w:type="spellStart"/>
      <w:r>
        <w:t>chanes</w:t>
      </w:r>
      <w:proofErr w:type="spellEnd"/>
      <w:r>
        <w:t xml:space="preserve"> as </w:t>
      </w:r>
      <w:proofErr w:type="spellStart"/>
      <w:r>
        <w:t>teh</w:t>
      </w:r>
      <w:proofErr w:type="spellEnd"/>
      <w:r>
        <w:t xml:space="preserve"> rate of other things change.</w:t>
      </w:r>
    </w:p>
    <w:p w14:paraId="184722C6" w14:textId="77777777" w:rsidR="00697FA9" w:rsidRDefault="003D7A63">
      <w:pPr>
        <w:pStyle w:val="BodyText"/>
      </w:pPr>
      <w:r>
        <w:t xml:space="preserve">so we need to think </w:t>
      </w:r>
      <w:proofErr w:type="spellStart"/>
      <w:r>
        <w:t>fo</w:t>
      </w:r>
      <w:proofErr w:type="spellEnd"/>
      <w:r>
        <w:t xml:space="preserve"> </w:t>
      </w:r>
      <w:proofErr w:type="spellStart"/>
      <w:r>
        <w:t>teh</w:t>
      </w:r>
      <w:proofErr w:type="spellEnd"/>
      <w:r>
        <w:t xml:space="preserve"> odds ratio, a common way to compare two </w:t>
      </w:r>
      <w:proofErr w:type="spellStart"/>
      <w:r>
        <w:t>groiups</w:t>
      </w:r>
      <w:proofErr w:type="spellEnd"/>
      <w:r>
        <w:t xml:space="preserve"> is to look at a ratio of their odds</w:t>
      </w:r>
    </w:p>
    <w:p w14:paraId="7C0DD1E7" w14:textId="77777777" w:rsidR="00697FA9" w:rsidRDefault="003D7A63">
      <w:pPr>
        <w:pStyle w:val="BodyText"/>
      </w:pPr>
      <w:r>
        <w:t xml:space="preserve">odds ratio (OR) = </w:t>
      </w:r>
      <w:proofErr w:type="spellStart"/>
      <w:r>
        <w:t>Odd.R</w:t>
      </w:r>
      <w:proofErr w:type="spellEnd"/>
      <w:r>
        <w:t xml:space="preserve"> = Odd1/Odd2</w:t>
      </w:r>
    </w:p>
    <w:p w14:paraId="393A922A" w14:textId="77777777" w:rsidR="00697FA9" w:rsidRDefault="003D7A63">
      <w:pPr>
        <w:pStyle w:val="BodyText"/>
      </w:pPr>
      <w:r>
        <w:t>odds using data from 4 ft = 2.84 odds using data from 3 feet = 4.94</w:t>
      </w:r>
    </w:p>
    <w:p w14:paraId="170629DB" w14:textId="77777777" w:rsidR="00697FA9" w:rsidRDefault="003D7A63">
      <w:pPr>
        <w:pStyle w:val="BodyText"/>
      </w:pPr>
      <w:r>
        <w:t>odds ratio ( 4 to 3) = 2.84/4.94 = 0.57</w:t>
      </w:r>
    </w:p>
    <w:p w14:paraId="62806CCE" w14:textId="77777777" w:rsidR="00697FA9" w:rsidRDefault="003D7A63">
      <w:pPr>
        <w:pStyle w:val="BodyText"/>
      </w:pPr>
      <w:r>
        <w:t>the odds of making a putt from 4 feet are 57% of the odds of making from 3 feet</w:t>
      </w:r>
    </w:p>
    <w:p w14:paraId="73DB0827" w14:textId="77777777" w:rsidR="00697FA9" w:rsidRDefault="003D7A63">
      <w:pPr>
        <w:pStyle w:val="BodyText"/>
      </w:pPr>
      <w:r>
        <w:rPr>
          <w:i/>
          <w:iCs/>
        </w:rPr>
        <w:t>Interpreting Slope Using Odds Ratio</w:t>
      </w:r>
    </w:p>
    <w:p w14:paraId="34D4C0E5" w14:textId="77777777" w:rsidR="00697FA9" w:rsidRDefault="003D7A63">
      <w:pPr>
        <w:pStyle w:val="BodyText"/>
      </w:pPr>
      <w:r>
        <w:t>log(Odds) = B0+B1X -&gt; odds = e^(B0+B1*X)</w:t>
      </w:r>
    </w:p>
    <w:p w14:paraId="60F8ED6D" w14:textId="77777777" w:rsidR="00697FA9" w:rsidRDefault="003D7A63">
      <w:pPr>
        <w:pStyle w:val="BodyText"/>
      </w:pPr>
      <w:r>
        <w:rPr>
          <w:i/>
          <w:iCs/>
        </w:rPr>
        <w:t xml:space="preserve">CI for Slope and </w:t>
      </w:r>
      <w:proofErr w:type="spellStart"/>
      <w:r>
        <w:rPr>
          <w:i/>
          <w:iCs/>
        </w:rPr>
        <w:t>ODds</w:t>
      </w:r>
      <w:proofErr w:type="spellEnd"/>
      <w:r>
        <w:rPr>
          <w:i/>
          <w:iCs/>
        </w:rPr>
        <w:t xml:space="preserve"> Ratio</w:t>
      </w:r>
      <w:r>
        <w:t xml:space="preserve"> - Using </w:t>
      </w:r>
      <w:proofErr w:type="spellStart"/>
      <w:r>
        <w:t>teh</w:t>
      </w:r>
      <w:proofErr w:type="spellEnd"/>
      <w:r>
        <w:t xml:space="preserve"> SE for the slope, find a CI for B1 with:</w:t>
      </w:r>
    </w:p>
    <w:p w14:paraId="48B95F71" w14:textId="77777777" w:rsidR="00697FA9" w:rsidRDefault="003D7A63">
      <w:pPr>
        <w:pStyle w:val="BodyText"/>
      </w:pPr>
      <w:r>
        <w:t>B-hat1 +/- z-star * SE</w:t>
      </w:r>
    </w:p>
    <w:p w14:paraId="0A8F3AA9" w14:textId="77777777" w:rsidR="00697FA9" w:rsidRDefault="003D7A63">
      <w:pPr>
        <w:pStyle w:val="BodyText"/>
      </w:pPr>
      <w:r>
        <w:t xml:space="preserve">the above will get you </w:t>
      </w:r>
      <w:proofErr w:type="spellStart"/>
      <w:r>
        <w:t>theCI</w:t>
      </w:r>
      <w:proofErr w:type="spellEnd"/>
      <w:r>
        <w:t xml:space="preserve"> for </w:t>
      </w:r>
      <w:proofErr w:type="spellStart"/>
      <w:r>
        <w:t>teh</w:t>
      </w:r>
      <w:proofErr w:type="spellEnd"/>
      <w:r>
        <w:t xml:space="preserve"> odds ratio (E^B1) exponentiate the CI for B1</w:t>
      </w:r>
    </w:p>
    <w:p w14:paraId="33CA193F" w14:textId="77777777" w:rsidR="00697FA9" w:rsidRDefault="003D7A63">
      <w:pPr>
        <w:pStyle w:val="BodyText"/>
      </w:pPr>
      <w:r>
        <w:t>ex:</w:t>
      </w:r>
    </w:p>
    <w:p w14:paraId="6B375409" w14:textId="77777777" w:rsidR="00697FA9" w:rsidRDefault="003D7A63">
      <w:pPr>
        <w:pStyle w:val="BodyText"/>
      </w:pPr>
      <w:r>
        <w:t>CI for slope = (0.5, 0.6) CI for OR = e^0.5, e^0.6 = (0.497, 0.648)</w:t>
      </w:r>
    </w:p>
    <w:p w14:paraId="449FC86B" w14:textId="77777777" w:rsidR="00697FA9" w:rsidRDefault="003D7A63">
      <w:pPr>
        <w:pStyle w:val="BodyText"/>
      </w:pPr>
      <w:r>
        <w:rPr>
          <w:b/>
          <w:bCs/>
        </w:rPr>
        <w:lastRenderedPageBreak/>
        <w:t>Logit Form of Putting Model</w:t>
      </w:r>
    </w:p>
    <w:p w14:paraId="40D8811F" w14:textId="77777777" w:rsidR="00697FA9" w:rsidRDefault="003D7A6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.Odd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Length, </w:t>
      </w:r>
      <w:r>
        <w:rPr>
          <w:rStyle w:val="AttributeTok"/>
        </w:rPr>
        <w:t>data=</w:t>
      </w:r>
      <w:r>
        <w:rPr>
          <w:rStyle w:val="NormalTok"/>
        </w:rPr>
        <w:t xml:space="preserve">Putts,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 xml:space="preserve">(B0, B1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CDE4A58" w14:textId="77777777" w:rsidR="00697FA9" w:rsidRDefault="003D7A63">
      <w:pPr>
        <w:pStyle w:val="FirstParagraph"/>
      </w:pPr>
      <w:r>
        <w:rPr>
          <w:noProof/>
        </w:rPr>
        <w:drawing>
          <wp:inline distT="0" distB="0" distL="0" distR="0" wp14:anchorId="3124FDB4" wp14:editId="7325C12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7---R-Noteboo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E1C5" w14:textId="77777777" w:rsidR="00697FA9" w:rsidRDefault="003D7A63">
      <w:pPr>
        <w:pStyle w:val="BodyText"/>
      </w:pPr>
      <w:r>
        <w:rPr>
          <w:b/>
          <w:bCs/>
        </w:rPr>
        <w:t>Odds Ratio</w:t>
      </w:r>
      <w:r>
        <w:t xml:space="preserve"> A common way to compare two groups is to look at the ratio of their odds “Odds Ratio”=” OR “=(”Odd” “s” _1)/(“Odd” “s” _2 )</w:t>
      </w:r>
    </w:p>
    <w:p w14:paraId="7CA00733" w14:textId="77777777" w:rsidR="00697FA9" w:rsidRDefault="003D7A63">
      <w:pPr>
        <w:pStyle w:val="BodyText"/>
      </w:pPr>
      <w:r>
        <w:rPr>
          <w:b/>
          <w:bCs/>
        </w:rPr>
        <w:t>Putting Data</w:t>
      </w:r>
      <w:r>
        <w:t xml:space="preserve"> Odds using data from 4 feet = 2.84 Odds using data from 3 feet = 4.94 Odds ratio (4 ft to 3 ft) = 2.84/4.94=0.57 The odds of making a putt from 4 feet are 57% of the odds of making from 3 feet.</w:t>
      </w:r>
    </w:p>
    <w:p w14:paraId="2241180E" w14:textId="77777777" w:rsidR="00697FA9" w:rsidRDefault="003D7A63">
      <w:pPr>
        <w:pStyle w:val="BodyText"/>
      </w:pPr>
      <w:r>
        <w:rPr>
          <w:b/>
          <w:bCs/>
        </w:rPr>
        <w:t>Odds Ratios for Putts</w:t>
      </w:r>
      <w:r>
        <w:t xml:space="preserve"> From fitted logistic: Length: 3,4,5,6,7, </w:t>
      </w:r>
      <w:proofErr w:type="spellStart"/>
      <w:r>
        <w:t>pihat</w:t>
      </w:r>
      <w:proofErr w:type="spellEnd"/>
      <w:r>
        <w:t>: 0.826,0.730,0.605,0.465,0.331 odds hat: 4.75,2.70,1.53,0.84,0.49</w:t>
      </w:r>
    </w:p>
    <w:p w14:paraId="3644938C" w14:textId="77777777" w:rsidR="00697FA9" w:rsidRDefault="003D7A63">
      <w:pPr>
        <w:pStyle w:val="BodyText"/>
      </w:pPr>
      <w:r>
        <w:t>To Odds Ratio Length: 4-3 ft, 5-4 ft, 6-5 ft, 7-6 ft Odds Ratio: 0.57, 0.57, 0.57, 0.57</w:t>
      </w:r>
    </w:p>
    <w:p w14:paraId="7FDD401E" w14:textId="77777777" w:rsidR="00697FA9" w:rsidRDefault="003D7A63">
      <w:pPr>
        <w:pStyle w:val="BodyText"/>
      </w:pPr>
      <w:r>
        <w:t>In a logistic model, the odds ratio when changing the predictor by one is constant.</w:t>
      </w:r>
    </w:p>
    <w:p w14:paraId="65F1AC11" w14:textId="77777777" w:rsidR="00697FA9" w:rsidRDefault="003D7A63">
      <w:pPr>
        <w:pStyle w:val="BodyText"/>
      </w:pPr>
      <w:r>
        <w:rPr>
          <w:b/>
          <w:bCs/>
        </w:rPr>
        <w:t>Odds Ratios for Putts</w:t>
      </w:r>
      <w:r>
        <w:t xml:space="preserve"> From samples at each distance: Length: 3,4,5,6,7 phat: 0.832, 0.739, 0.565, 0.488, 0.328 </w:t>
      </w:r>
      <w:proofErr w:type="spellStart"/>
      <w:r>
        <w:t>oddshat</w:t>
      </w:r>
      <w:proofErr w:type="spellEnd"/>
      <w:r>
        <w:t>: 4.94, 2.84, 1.30, 0.95, 0.49</w:t>
      </w:r>
    </w:p>
    <w:p w14:paraId="0362FB0B" w14:textId="77777777" w:rsidR="00697FA9" w:rsidRDefault="003D7A63">
      <w:pPr>
        <w:pStyle w:val="BodyText"/>
      </w:pPr>
      <w:r>
        <w:t>To Odds Ratio: Length: 4-3ft, 5-4 ft, 6-5ft, 7-6ft Odds Ratio: 0.57, 0.46, 0.73, 0.51</w:t>
      </w:r>
    </w:p>
    <w:p w14:paraId="074599EF" w14:textId="77777777" w:rsidR="00697FA9" w:rsidRDefault="003D7A63">
      <w:pPr>
        <w:pStyle w:val="BodyText"/>
      </w:pPr>
      <w:r>
        <w:rPr>
          <w:b/>
          <w:bCs/>
        </w:rPr>
        <w:t>Interpreting “Slope” using Odds Ratio</w:t>
      </w:r>
      <w:r>
        <w:t xml:space="preserve"> log⁡(𝑜𝑑𝑑𝑠)=𝛽_0+𝛽_1 𝑥goes to 𝑜𝑑𝑑𝑠=𝑒^(𝛽_0+𝛽_1 𝑥) What happens when we increase x by one? 𝑒^(𝛽_0+𝛽_1 (𝑥+1))=𝑒^(𝛽_0+𝛽_1 𝑥)∙𝑒^(𝛽_1 ) When we increase x by one, the odds increase/decrease by a factor of 𝑒^(𝛽_1 ) (odds ratio). </w:t>
      </w:r>
      <w:r>
        <w:lastRenderedPageBreak/>
        <w:t>For putts: The odds of making a putt decrease by a factor of 0.57 (𝑒^(−0.566)) for every extra foot of length.</w:t>
      </w:r>
    </w:p>
    <w:p w14:paraId="142F1D80" w14:textId="77777777" w:rsidR="00697FA9" w:rsidRDefault="003D7A63">
      <w:pPr>
        <w:pStyle w:val="BodyText"/>
      </w:pPr>
      <w:r>
        <w:rPr>
          <w:b/>
          <w:bCs/>
        </w:rPr>
        <w:t>CI for Slope and Odds Ratio</w:t>
      </w:r>
      <w:r>
        <w:t xml:space="preserve"> Using the SE for the slope, find a CI for β1 with 𝛽̂_1±𝑧^∗∙𝑆𝐸 &lt;- this is just the formula for confidence intervals To get CI for the odds ratio (𝑒^(𝛽_1 )) exponentiate the CI for β1</w:t>
      </w:r>
    </w:p>
    <w:p w14:paraId="6E8B6966" w14:textId="77777777" w:rsidR="00697FA9" w:rsidRDefault="003D7A63">
      <w:pPr>
        <w:pStyle w:val="BodyText"/>
      </w:pPr>
      <w:r>
        <w:t>CI for slope: −0.566±1.96(0.06747) =(−0.698,−0.434)</w:t>
      </w:r>
    </w:p>
    <w:p w14:paraId="75576D34" w14:textId="77777777" w:rsidR="00697FA9" w:rsidRDefault="003D7A63">
      <w:pPr>
        <w:pStyle w:val="BodyText"/>
      </w:pPr>
      <w:r>
        <w:t>CI for OR: 〖(𝑒〗</w:t>
      </w:r>
      <w:r>
        <w:rPr>
          <w:vertAlign w:val="superscript"/>
        </w:rPr>
        <w:t>(−0.698),𝑒</w:t>
      </w:r>
      <w:r>
        <w:t>(−0.438)) =(0.497, 0.648)</w:t>
      </w:r>
    </w:p>
    <w:p w14:paraId="36056D89" w14:textId="77777777" w:rsidR="00697FA9" w:rsidRDefault="003D7A63">
      <w:pPr>
        <w:pStyle w:val="SourceCode"/>
      </w:pPr>
      <w:r>
        <w:rPr>
          <w:rStyle w:val="NormalTok"/>
        </w:rPr>
        <w:t xml:space="preserve">SE_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 xml:space="preserve">(B1 </w:t>
      </w:r>
      <w:r>
        <w:rPr>
          <w:rStyle w:val="SpecialCharTok"/>
        </w:rPr>
        <w:t>-</w:t>
      </w:r>
      <w:r>
        <w:rPr>
          <w:rStyle w:val="NormalTok"/>
        </w:rPr>
        <w:t xml:space="preserve"> SE_B1</w:t>
      </w:r>
      <w:r>
        <w:rPr>
          <w:rStyle w:val="SpecialCharTok"/>
        </w:rPr>
        <w:t>*</w:t>
      </w:r>
      <w:proofErr w:type="spellStart"/>
      <w:r>
        <w:rPr>
          <w:rStyle w:val="FunctionTok"/>
        </w:rPr>
        <w:t>qnorm</w:t>
      </w:r>
      <w:proofErr w:type="spellEnd"/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0947EE2D" w14:textId="77777777" w:rsidR="00697FA9" w:rsidRDefault="003D7A63">
      <w:pPr>
        <w:pStyle w:val="SourceCode"/>
      </w:pPr>
      <w:r>
        <w:rPr>
          <w:rStyle w:val="VerbatimChar"/>
        </w:rPr>
        <w:t>## [1] 0.4973894</w:t>
      </w:r>
    </w:p>
    <w:p w14:paraId="2788D9D0" w14:textId="77777777" w:rsidR="00697FA9" w:rsidRDefault="003D7A6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 xml:space="preserve">(B1 </w:t>
      </w:r>
      <w:r>
        <w:rPr>
          <w:rStyle w:val="SpecialCharTok"/>
        </w:rPr>
        <w:t>+</w:t>
      </w:r>
      <w:r>
        <w:rPr>
          <w:rStyle w:val="NormalTok"/>
        </w:rPr>
        <w:t xml:space="preserve"> SE_B1</w:t>
      </w:r>
      <w:r>
        <w:rPr>
          <w:rStyle w:val="SpecialCharTok"/>
        </w:rPr>
        <w:t>*</w:t>
      </w:r>
      <w:proofErr w:type="spellStart"/>
      <w:r>
        <w:rPr>
          <w:rStyle w:val="FunctionTok"/>
        </w:rPr>
        <w:t>qnorm</w:t>
      </w:r>
      <w:proofErr w:type="spellEnd"/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4818D382" w14:textId="77777777" w:rsidR="00697FA9" w:rsidRDefault="003D7A63">
      <w:pPr>
        <w:pStyle w:val="SourceCode"/>
      </w:pPr>
      <w:r>
        <w:rPr>
          <w:rStyle w:val="VerbatimChar"/>
        </w:rPr>
        <w:t>## [1] 0.6479761</w:t>
      </w:r>
    </w:p>
    <w:p w14:paraId="7B76FEFC" w14:textId="77777777" w:rsidR="00697FA9" w:rsidRDefault="003D7A63">
      <w:pPr>
        <w:pStyle w:val="FirstParagraph"/>
      </w:pPr>
      <w:r>
        <w:t xml:space="preserve">in practice we are not going to use </w:t>
      </w:r>
      <w:proofErr w:type="spellStart"/>
      <w:r>
        <w:t>teh</w:t>
      </w:r>
      <w:proofErr w:type="spellEnd"/>
      <w:r>
        <w:t xml:space="preserve"> </w:t>
      </w:r>
      <w:proofErr w:type="spellStart"/>
      <w:r>
        <w:t>confint.default</w:t>
      </w:r>
      <w:proofErr w:type="spellEnd"/>
      <w:r>
        <w:t xml:space="preserve"> function; because the default forces the thing to use z scores; and </w:t>
      </w:r>
      <w:proofErr w:type="spellStart"/>
      <w:r>
        <w:t>teh</w:t>
      </w:r>
      <w:proofErr w:type="spellEnd"/>
      <w:r>
        <w:t xml:space="preserve"> not by default uses some lo </w:t>
      </w:r>
      <w:proofErr w:type="spellStart"/>
      <w:r>
        <w:t>glikelihoods</w:t>
      </w:r>
      <w:proofErr w:type="spellEnd"/>
      <w:r>
        <w:t xml:space="preserve"> to get this thing</w:t>
      </w:r>
    </w:p>
    <w:p w14:paraId="1F2104CE" w14:textId="77777777" w:rsidR="00697FA9" w:rsidRDefault="003D7A63">
      <w:pPr>
        <w:pStyle w:val="BodyText"/>
      </w:pPr>
      <w:r>
        <w:rPr>
          <w:b/>
          <w:bCs/>
        </w:rPr>
        <w:t>Similar tests/measures for logistic regression?</w:t>
      </w:r>
      <w:r>
        <w:t xml:space="preserve"> Recall: “Ordinary” Regression </w:t>
      </w:r>
      <w:proofErr w:type="spellStart"/>
      <w:r>
        <w:t>lm</w:t>
      </w:r>
      <w:proofErr w:type="spellEnd"/>
      <w:r>
        <w:t>(formula = Active ~ Rest)</w:t>
      </w:r>
    </w:p>
    <w:p w14:paraId="50C22508" w14:textId="77777777" w:rsidR="00697FA9" w:rsidRDefault="003D7A63">
      <w:pPr>
        <w:pStyle w:val="BodyText"/>
      </w:pPr>
      <w:r>
        <w:t xml:space="preserve">Coefficients: Estimate Std. Error t value </w:t>
      </w:r>
      <w:proofErr w:type="spellStart"/>
      <w:r>
        <w:t>Pr</w:t>
      </w:r>
      <w:proofErr w:type="spellEnd"/>
      <w:r>
        <w:t>(&gt;|t|)</w:t>
      </w:r>
      <w:r>
        <w:br/>
        <w:t>(Intercept) 8.75340 5.60773 1.561 0.12</w:t>
      </w:r>
      <w:r>
        <w:br/>
        <w:t>Rest 1.18387 0.08214 14.413 &lt;2e-16 **</w:t>
      </w:r>
      <w:r>
        <w:rPr>
          <w:i/>
          <w:iCs/>
        </w:rPr>
        <w:t xml:space="preserve"> </w:t>
      </w:r>
      <w:r>
        <w:t>Rest, above, tests for individual coefficients*</w:t>
      </w:r>
    </w:p>
    <w:p w14:paraId="431387B6" w14:textId="77777777" w:rsidR="00697FA9" w:rsidRDefault="003D7A63">
      <w:pPr>
        <w:pStyle w:val="BodyText"/>
      </w:pPr>
      <w:r>
        <w:rPr>
          <w:i/>
          <w:iCs/>
        </w:rPr>
        <w:t>For the first three italics, there are for comparing the models</w:t>
      </w:r>
      <w:r>
        <w:t xml:space="preserve"> Residual standard error: </w:t>
      </w:r>
      <w:r>
        <w:rPr>
          <w:i/>
          <w:iCs/>
        </w:rPr>
        <w:t>14.39</w:t>
      </w:r>
      <w:r>
        <w:t xml:space="preserve"> on 310 degrees of freedom Multiple R-squared: </w:t>
      </w:r>
      <w:r>
        <w:rPr>
          <w:i/>
          <w:iCs/>
        </w:rPr>
        <w:t>0.4012</w:t>
      </w:r>
      <w:r>
        <w:t xml:space="preserve">, Adjusted R-squared: </w:t>
      </w:r>
      <w:r>
        <w:rPr>
          <w:i/>
          <w:iCs/>
        </w:rPr>
        <w:t>0.3993</w:t>
      </w:r>
      <w:r>
        <w:t xml:space="preserve"> F-statistic: </w:t>
      </w:r>
      <w:r>
        <w:rPr>
          <w:i/>
          <w:iCs/>
        </w:rPr>
        <w:t>207.7</w:t>
      </w:r>
      <w:r>
        <w:t xml:space="preserve"> on 1 and 310 DF, p-value: </w:t>
      </w:r>
      <w:r>
        <w:rPr>
          <w:i/>
          <w:iCs/>
        </w:rPr>
        <w:t>&lt; 2.2e-16</w:t>
      </w:r>
      <w:r>
        <w:t xml:space="preserve"> &lt;- test overall fit</w:t>
      </w:r>
    </w:p>
    <w:p w14:paraId="5F4A28DB" w14:textId="77777777" w:rsidR="00697FA9" w:rsidRDefault="003D7A63">
      <w:pPr>
        <w:pStyle w:val="BodyText"/>
      </w:pPr>
      <w:r>
        <w:rPr>
          <w:b/>
          <w:bCs/>
        </w:rPr>
        <w:t>Test for Individual Coefficients</w:t>
      </w:r>
      <w:r>
        <w:t xml:space="preserve"> Ho: Bi = 0 Ha: Bi != 0</w:t>
      </w:r>
    </w:p>
    <w:p w14:paraId="3B0E4E4C" w14:textId="77777777" w:rsidR="00697FA9" w:rsidRDefault="003D7A63">
      <w:pPr>
        <w:pStyle w:val="BodyText"/>
      </w:pPr>
      <w:proofErr w:type="spellStart"/>
      <w:r>
        <w:t>t.s.</w:t>
      </w:r>
      <w:proofErr w:type="spellEnd"/>
      <w:r>
        <w:t xml:space="preserve"> = Bhat/</w:t>
      </w:r>
      <w:proofErr w:type="spellStart"/>
      <w:r>
        <w:t>SEofBhat</w:t>
      </w:r>
      <w:proofErr w:type="spellEnd"/>
      <w:r>
        <w:t xml:space="preserve"> (R will give you all of these variables) Interpret as with individual t-tests in ordinary regression P-value = 2P( Z &gt; |</w:t>
      </w:r>
      <w:proofErr w:type="spellStart"/>
      <w:r>
        <w:t>t.s.</w:t>
      </w:r>
      <w:proofErr w:type="spellEnd"/>
      <w:r>
        <w:t>| )</w:t>
      </w:r>
    </w:p>
    <w:p w14:paraId="2EDE934D" w14:textId="77777777" w:rsidR="00697FA9" w:rsidRDefault="003D7A63">
      <w:pPr>
        <w:pStyle w:val="SourceCode"/>
      </w:pPr>
      <w:r>
        <w:rPr>
          <w:rStyle w:val="VerbatimChar"/>
        </w:rPr>
        <w:t xml:space="preserve">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</w:p>
    <w:p w14:paraId="2BC5B4B6" w14:textId="77777777" w:rsidR="00697FA9" w:rsidRDefault="003D7A63">
      <w:pPr>
        <w:pStyle w:val="FirstParagraph"/>
      </w:pPr>
      <w:r>
        <w:t xml:space="preserve">(Intercept) 3.25684 0.36893 8.828 &lt;2e-16 </w:t>
      </w:r>
      <w:r>
        <w:rPr>
          <w:b/>
          <w:bCs/>
          <w:i/>
          <w:iCs/>
        </w:rPr>
        <w:t xml:space="preserve"> Length -0.56614 0.06747 -8.391 &lt;2e-16 </w:t>
      </w:r>
    </w:p>
    <w:p w14:paraId="5AB26562" w14:textId="77777777" w:rsidR="00697FA9" w:rsidRDefault="003D7A63">
      <w:pPr>
        <w:pStyle w:val="BodyText"/>
      </w:pPr>
      <w:r>
        <w:rPr>
          <w:b/>
          <w:bCs/>
        </w:rPr>
        <w:t>Estimating Parameters in Ordinary Regression</w:t>
      </w:r>
      <w:r>
        <w:t xml:space="preserve"> Coefficients are chosen to minimize the sum of the squared errors in the observed sample. (Least Squares Estimation) 𝑆𝑆𝐸=〖Σ(𝑦−𝑦̂)〗^2 </w:t>
      </w:r>
      <w:r>
        <w:rPr>
          <w:b/>
          <w:bCs/>
        </w:rPr>
        <w:t>WE WANT A SMALL SSE</w:t>
      </w:r>
    </w:p>
    <w:p w14:paraId="08E85472" w14:textId="77777777" w:rsidR="00697FA9" w:rsidRDefault="003D7A63">
      <w:pPr>
        <w:pStyle w:val="BodyText"/>
      </w:pPr>
      <w:r>
        <w:rPr>
          <w:b/>
          <w:bCs/>
        </w:rPr>
        <w:t>Test for Overall Fit</w:t>
      </w:r>
      <w:r>
        <w:t xml:space="preserve"> Ho: B1 = 0 -&gt; log(odds) = Bo Ha: B1 != 0 -&gt; log(Odds) = Bo + B1X</w:t>
      </w:r>
    </w:p>
    <w:p w14:paraId="53FC45D8" w14:textId="77777777" w:rsidR="00697FA9" w:rsidRDefault="003D7A63">
      <w:pPr>
        <w:pStyle w:val="BodyText"/>
      </w:pPr>
      <w:r>
        <w:t>How much “better” does the linear model do than one with a constant? Is it “significantly” better?</w:t>
      </w:r>
    </w:p>
    <w:p w14:paraId="101064A9" w14:textId="77777777" w:rsidR="00697FA9" w:rsidRDefault="003D7A63">
      <w:pPr>
        <w:pStyle w:val="BodyText"/>
      </w:pPr>
      <w:r>
        <w:rPr>
          <w:b/>
          <w:bCs/>
        </w:rPr>
        <w:lastRenderedPageBreak/>
        <w:t>Maximizing the Likelihood of the Sample</w:t>
      </w:r>
      <w:r>
        <w:t xml:space="preserve"> - Suppose that there are three decks of cards: 1. Standard 52 card deck 2. Euchre deck (9, 10, J, Q, K, A) 3. Deck with all red cards If two cards were drawn from a deck (without replacement), a Jack of Hearts, then a King of Hearts, from which deck do you think that there were chosen?</w:t>
      </w:r>
    </w:p>
    <w:p w14:paraId="5FF25E2A" w14:textId="77777777" w:rsidR="00697FA9" w:rsidRDefault="003D7A63">
      <w:pPr>
        <w:pStyle w:val="Compact"/>
        <w:numPr>
          <w:ilvl w:val="0"/>
          <w:numId w:val="2"/>
        </w:numPr>
      </w:pPr>
      <w:r>
        <w:t>Suppose that there are three decks of cards:</w:t>
      </w:r>
    </w:p>
    <w:p w14:paraId="701368FE" w14:textId="77777777" w:rsidR="00697FA9" w:rsidRDefault="003D7A63">
      <w:pPr>
        <w:pStyle w:val="Compact"/>
        <w:numPr>
          <w:ilvl w:val="0"/>
          <w:numId w:val="3"/>
        </w:numPr>
      </w:pPr>
      <w:r>
        <w:t>Standard 52 card deck; (1/52)(1/51)≈“0.000377”</w:t>
      </w:r>
    </w:p>
    <w:p w14:paraId="33AFBC27" w14:textId="77777777" w:rsidR="00697FA9" w:rsidRDefault="003D7A63">
      <w:pPr>
        <w:pStyle w:val="Compact"/>
        <w:numPr>
          <w:ilvl w:val="0"/>
          <w:numId w:val="3"/>
        </w:numPr>
      </w:pPr>
      <w:r>
        <w:t>Euchre deck (9, 10, J, Q, K, A); (1/24)(1/23)≈“0.001812”</w:t>
      </w:r>
    </w:p>
    <w:p w14:paraId="77D202F3" w14:textId="77777777" w:rsidR="00697FA9" w:rsidRDefault="003D7A63">
      <w:pPr>
        <w:pStyle w:val="Compact"/>
        <w:numPr>
          <w:ilvl w:val="0"/>
          <w:numId w:val="3"/>
        </w:numPr>
      </w:pPr>
      <w:r>
        <w:t>Deck with all red cards; (1/26)(1/25)≈“0.001538”</w:t>
      </w:r>
    </w:p>
    <w:p w14:paraId="4EC81BDD" w14:textId="77777777" w:rsidR="00697FA9" w:rsidRDefault="003D7A63">
      <w:pPr>
        <w:pStyle w:val="FirstParagraph"/>
      </w:pPr>
      <w:r>
        <w:rPr>
          <w:b/>
          <w:bCs/>
        </w:rPr>
        <w:t>Estimating Parameters in Logistic Regression</w:t>
      </w:r>
      <w:r>
        <w:t xml:space="preserve"> Parameters are chosen to maximize the likelihood of the observed sample. (Maximum Likelihood Estimation) If the </w:t>
      </w:r>
      <w:proofErr w:type="spellStart"/>
      <w:r>
        <w:t>ith</w:t>
      </w:r>
      <w:proofErr w:type="spellEnd"/>
      <w:r>
        <w:t xml:space="preserve"> data point is YES (</w:t>
      </w:r>
      <w:proofErr w:type="spellStart"/>
      <w:r>
        <w:t>yi</w:t>
      </w:r>
      <w:proofErr w:type="spellEnd"/>
      <w:r>
        <w:t xml:space="preserve">=1), calculate 𝜋̂_𝑖 If the </w:t>
      </w:r>
      <w:proofErr w:type="spellStart"/>
      <w:r>
        <w:t>ith</w:t>
      </w:r>
      <w:proofErr w:type="spellEnd"/>
      <w:r>
        <w:t xml:space="preserve"> data point is NO (</w:t>
      </w:r>
      <w:proofErr w:type="spellStart"/>
      <w:r>
        <w:t>yi</w:t>
      </w:r>
      <w:proofErr w:type="spellEnd"/>
      <w:r>
        <w:t>=0), calculate 1−𝜋̂_𝑖</w:t>
      </w:r>
    </w:p>
    <w:p w14:paraId="6DE1C33A" w14:textId="77777777" w:rsidR="00697FA9" w:rsidRDefault="003D7A63">
      <w:pPr>
        <w:pStyle w:val="BodyText"/>
      </w:pPr>
      <w:r>
        <w:t xml:space="preserve">Likelihood:𝐿=∏〖𝜋̂_𝑖〗^(𝑦_𝑖 ) (1−𝜋̂_𝑖 )^(1−𝑦_𝑖 ) </w:t>
      </w:r>
      <w:r>
        <w:rPr>
          <w:b/>
          <w:bCs/>
        </w:rPr>
        <w:t>WE WANT A HIGH LIKELIHOOD</w:t>
      </w:r>
    </w:p>
    <w:p w14:paraId="090B6F07" w14:textId="77777777" w:rsidR="00697FA9" w:rsidRDefault="003D7A63">
      <w:pPr>
        <w:pStyle w:val="BodyText"/>
      </w:pPr>
      <w:r>
        <w:rPr>
          <w:b/>
          <w:bCs/>
        </w:rPr>
        <w:t>Test for Overall Fit</w:t>
      </w:r>
      <w:r>
        <w:t xml:space="preserve"> Length: 3,4,5,6,7, Made: 84,88,61,61,44 Missed: 17,31,47,64,90 Ratio: 0.826, 0.730, 0.605, 0.465, 0.330</w:t>
      </w:r>
    </w:p>
    <w:p w14:paraId="16AF02D6" w14:textId="77777777" w:rsidR="00697FA9" w:rsidRDefault="003D7A63">
      <w:pPr>
        <w:pStyle w:val="BodyText"/>
      </w:pPr>
      <w:r>
        <w:t>𝐿=∏〖𝜋̂_𝑖〗^(𝑦_𝑖 ) (1−𝜋̂_𝑖 )^(1−𝑦_𝑖 ) Ho: B1 = 0 -&gt; log(odds) = Bo L = .576^338*(1-.576)^249</w:t>
      </w:r>
    </w:p>
    <w:p w14:paraId="530C946C" w14:textId="77777777" w:rsidR="00697FA9" w:rsidRDefault="003D7A63">
      <w:pPr>
        <w:pStyle w:val="BodyText"/>
      </w:pPr>
      <w:r>
        <w:t>Ha: B1 != 0 -&gt; log(Odds) = Bo + B1X L = (0.826^84 * 0.174^17) * (0.730^88 * 0.270^31) * (0.605^61 * 0.395^47) * (0.465^61 * 0.535^64) * (0.330^44 * 0.670^90)</w:t>
      </w:r>
    </w:p>
    <w:p w14:paraId="24A6D46B" w14:textId="77777777" w:rsidR="00697FA9" w:rsidRDefault="003D7A6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nfint.defaul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)</w:t>
      </w:r>
    </w:p>
    <w:p w14:paraId="2F2FD6E7" w14:textId="77777777" w:rsidR="00697FA9" w:rsidRDefault="003D7A63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6006177 53.5133410</w:t>
      </w:r>
      <w:r>
        <w:br/>
      </w:r>
      <w:r>
        <w:rPr>
          <w:rStyle w:val="VerbatimChar"/>
        </w:rPr>
        <w:t>## Length       0.4973894  0.6479761</w:t>
      </w:r>
    </w:p>
    <w:p w14:paraId="59542113" w14:textId="77777777" w:rsidR="00697FA9" w:rsidRDefault="003D7A6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)</w:t>
      </w:r>
    </w:p>
    <w:p w14:paraId="0B85C8D9" w14:textId="77777777" w:rsidR="00697FA9" w:rsidRDefault="003D7A63">
      <w:pPr>
        <w:pStyle w:val="SourceCode"/>
      </w:pPr>
      <w:r>
        <w:rPr>
          <w:rStyle w:val="VerbatimChar"/>
        </w:rPr>
        <w:t>## Waiting for profiling to be done...</w:t>
      </w:r>
    </w:p>
    <w:p w14:paraId="2676D25F" w14:textId="77777777" w:rsidR="00697FA9" w:rsidRDefault="003D7A63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7974573 54.4505172</w:t>
      </w:r>
      <w:r>
        <w:br/>
      </w:r>
      <w:r>
        <w:rPr>
          <w:rStyle w:val="VerbatimChar"/>
        </w:rPr>
        <w:t>## Length       0.4960611  0.6464444</w:t>
      </w:r>
    </w:p>
    <w:p w14:paraId="3771606D" w14:textId="77777777" w:rsidR="00697FA9" w:rsidRDefault="003D7A63">
      <w:pPr>
        <w:pStyle w:val="FirstParagraph"/>
      </w:pPr>
      <w:r>
        <w:t>just keep in mind the units for the CI</w:t>
      </w:r>
    </w:p>
    <w:p w14:paraId="138D0E3E" w14:textId="77777777" w:rsidR="00697FA9" w:rsidRDefault="003D7A63">
      <w:pPr>
        <w:pStyle w:val="BodyText"/>
      </w:pPr>
      <w:r>
        <w:t>Similar tests/measures for logistic regression</w:t>
      </w:r>
    </w:p>
    <w:p w14:paraId="25680F6E" w14:textId="77777777" w:rsidR="00697FA9" w:rsidRDefault="003D7A63">
      <w:pPr>
        <w:pStyle w:val="BodyText"/>
      </w:pPr>
      <w:r>
        <w:t>recall: “Ordinary” regression</w:t>
      </w:r>
    </w:p>
    <w:p w14:paraId="2424BD90" w14:textId="77777777" w:rsidR="00697FA9" w:rsidRDefault="003D7A63">
      <w:pPr>
        <w:pStyle w:val="BodyText"/>
      </w:pPr>
      <w:r>
        <w:rPr>
          <w:i/>
          <w:iCs/>
        </w:rPr>
        <w:t xml:space="preserve">Test for </w:t>
      </w:r>
      <w:proofErr w:type="spellStart"/>
      <w:r>
        <w:rPr>
          <w:i/>
          <w:iCs/>
        </w:rPr>
        <w:t>idividu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eff</w:t>
      </w:r>
      <w:proofErr w:type="spellEnd"/>
    </w:p>
    <w:p w14:paraId="3089058B" w14:textId="77777777" w:rsidR="00697FA9" w:rsidRDefault="003D7A63">
      <w:pPr>
        <w:pStyle w:val="BodyText"/>
      </w:pPr>
      <w:r>
        <w:t>Ho: Bi = 0</w:t>
      </w:r>
      <w:r>
        <w:br/>
        <w:t>Ha: Bi -/= 0</w:t>
      </w:r>
    </w:p>
    <w:p w14:paraId="13A6833C" w14:textId="77777777" w:rsidR="00697FA9" w:rsidRDefault="003D7A63">
      <w:pPr>
        <w:pStyle w:val="BodyText"/>
      </w:pPr>
      <w:proofErr w:type="spellStart"/>
      <w:r>
        <w:t>t.s</w:t>
      </w:r>
      <w:proofErr w:type="spellEnd"/>
      <w:r>
        <w:t xml:space="preserve"> = B-</w:t>
      </w:r>
      <w:proofErr w:type="spellStart"/>
      <w:r>
        <w:t>hati</w:t>
      </w:r>
      <w:proofErr w:type="spellEnd"/>
      <w:r>
        <w:t>/SE(B-</w:t>
      </w:r>
      <w:proofErr w:type="spellStart"/>
      <w:r>
        <w:t>hati</w:t>
      </w:r>
      <w:proofErr w:type="spellEnd"/>
      <w:r>
        <w:t>)</w:t>
      </w:r>
    </w:p>
    <w:p w14:paraId="76055130" w14:textId="77777777" w:rsidR="00697FA9" w:rsidRDefault="003D7A63">
      <w:pPr>
        <w:pStyle w:val="BodyText"/>
      </w:pPr>
      <w:r>
        <w:lastRenderedPageBreak/>
        <w:t xml:space="preserve">R </w:t>
      </w:r>
      <w:proofErr w:type="spellStart"/>
      <w:r>
        <w:t>WIll</w:t>
      </w:r>
      <w:proofErr w:type="spellEnd"/>
      <w:r>
        <w:t xml:space="preserve"> give you all of these numbers</w:t>
      </w:r>
    </w:p>
    <w:p w14:paraId="450887B6" w14:textId="77777777" w:rsidR="00697FA9" w:rsidRDefault="003D7A63">
      <w:pPr>
        <w:pStyle w:val="BodyText"/>
      </w:pPr>
      <w:r>
        <w:t>interpret as with individual t tests in ordinary regression</w:t>
      </w:r>
    </w:p>
    <w:p w14:paraId="734B32E5" w14:textId="77777777" w:rsidR="00697FA9" w:rsidRDefault="003D7A63">
      <w:pPr>
        <w:pStyle w:val="BodyText"/>
      </w:pPr>
      <w:r>
        <w:t>p-value = 2P(Z&gt;abs(</w:t>
      </w:r>
      <w:proofErr w:type="spellStart"/>
      <w:r>
        <w:t>t.s</w:t>
      </w:r>
      <w:proofErr w:type="spellEnd"/>
      <w:r>
        <w:t>))</w:t>
      </w:r>
    </w:p>
    <w:p w14:paraId="26EC7CF8" w14:textId="77777777" w:rsidR="00697FA9" w:rsidRDefault="003D7A63">
      <w:pPr>
        <w:pStyle w:val="BodyText"/>
      </w:pPr>
      <w:r>
        <w:rPr>
          <w:i/>
          <w:iCs/>
        </w:rPr>
        <w:t xml:space="preserve">Estimating Parameters in </w:t>
      </w:r>
      <w:proofErr w:type="spellStart"/>
      <w:r>
        <w:rPr>
          <w:i/>
          <w:iCs/>
        </w:rPr>
        <w:t>ORd</w:t>
      </w:r>
      <w:proofErr w:type="spellEnd"/>
      <w:r>
        <w:rPr>
          <w:i/>
          <w:iCs/>
        </w:rPr>
        <w:t xml:space="preserve"> Regression</w:t>
      </w:r>
    </w:p>
    <w:p w14:paraId="598300A5" w14:textId="77777777" w:rsidR="00697FA9" w:rsidRDefault="003D7A63">
      <w:pPr>
        <w:pStyle w:val="BodyText"/>
      </w:pPr>
      <w:r>
        <w:t xml:space="preserve">Coeff are chosen to min the sum of the squared errors in </w:t>
      </w:r>
      <w:proofErr w:type="spellStart"/>
      <w:r>
        <w:t>teh</w:t>
      </w:r>
      <w:proofErr w:type="spellEnd"/>
      <w:r>
        <w:t xml:space="preserve"> observed sample (</w:t>
      </w:r>
      <w:proofErr w:type="spellStart"/>
      <w:r>
        <w:t>LEast</w:t>
      </w:r>
      <w:proofErr w:type="spellEnd"/>
      <w:r>
        <w:t xml:space="preserve"> Squares Estimation</w:t>
      </w:r>
    </w:p>
    <w:p w14:paraId="11BCAFE2" w14:textId="77777777" w:rsidR="00697FA9" w:rsidRDefault="003D7A63">
      <w:pPr>
        <w:pStyle w:val="BodyText"/>
      </w:pPr>
      <w:r>
        <w:t>SEE = sum(y-y-hat)^2</w:t>
      </w:r>
    </w:p>
    <w:p w14:paraId="0EB420D6" w14:textId="77777777" w:rsidR="00697FA9" w:rsidRDefault="003D7A63">
      <w:pPr>
        <w:pStyle w:val="BodyText"/>
      </w:pPr>
      <w:r>
        <w:t>We want a small SSE</w:t>
      </w:r>
    </w:p>
    <w:p w14:paraId="2F5C59E8" w14:textId="77777777" w:rsidR="00697FA9" w:rsidRDefault="003D7A63">
      <w:pPr>
        <w:pStyle w:val="BodyText"/>
      </w:pPr>
      <w:r>
        <w:rPr>
          <w:i/>
          <w:iCs/>
        </w:rPr>
        <w:t>Test for Overall Fit</w:t>
      </w:r>
      <w:r>
        <w:t xml:space="preserve"> H0: B1 = 0 Ha: B1 =/= 0 log(odds) = B0 log(odds) = B0 + B1X; these are competing models</w:t>
      </w:r>
    </w:p>
    <w:p w14:paraId="04F1DA8C" w14:textId="77777777" w:rsidR="00697FA9" w:rsidRDefault="003D7A63">
      <w:pPr>
        <w:pStyle w:val="BodyText"/>
      </w:pPr>
      <w:r>
        <w:t xml:space="preserve">how much better does the </w:t>
      </w:r>
      <w:proofErr w:type="spellStart"/>
      <w:r>
        <w:t>lienar</w:t>
      </w:r>
      <w:proofErr w:type="spellEnd"/>
      <w:r>
        <w:t xml:space="preserve"> </w:t>
      </w:r>
      <w:proofErr w:type="spellStart"/>
      <w:r>
        <w:t>mdoel</w:t>
      </w:r>
      <w:proofErr w:type="spellEnd"/>
      <w:r>
        <w:t xml:space="preserve"> do than one with a </w:t>
      </w:r>
      <w:proofErr w:type="spellStart"/>
      <w:r>
        <w:t>constatst</w:t>
      </w:r>
      <w:proofErr w:type="spellEnd"/>
      <w:r>
        <w:t>? IS sit sig better?</w:t>
      </w:r>
    </w:p>
    <w:p w14:paraId="4D59E85A" w14:textId="77777777" w:rsidR="00697FA9" w:rsidRDefault="003D7A63">
      <w:pPr>
        <w:pStyle w:val="BodyText"/>
      </w:pPr>
      <w:r>
        <w:rPr>
          <w:i/>
          <w:iCs/>
        </w:rPr>
        <w:t>Estimating Parameters in Logistic Regression</w:t>
      </w:r>
      <w:r>
        <w:t xml:space="preserve"> Parameters are chosen to max the likelihood of the observed sample (</w:t>
      </w:r>
      <w:proofErr w:type="spellStart"/>
      <w:r>
        <w:t>MAx</w:t>
      </w:r>
      <w:proofErr w:type="spellEnd"/>
      <w:r>
        <w:t xml:space="preserve"> likelihood estimation)</w:t>
      </w:r>
    </w:p>
    <w:p w14:paraId="0D33A714" w14:textId="77777777" w:rsidR="00697FA9" w:rsidRDefault="003D7A63">
      <w:pPr>
        <w:pStyle w:val="BodyText"/>
      </w:pPr>
      <w:r>
        <w:t xml:space="preserve">If </w:t>
      </w:r>
      <w:proofErr w:type="spellStart"/>
      <w:r>
        <w:t>teh</w:t>
      </w:r>
      <w:proofErr w:type="spellEnd"/>
      <w:r>
        <w:t xml:space="preserve"> </w:t>
      </w:r>
      <w:proofErr w:type="spellStart"/>
      <w:r>
        <w:t>ith</w:t>
      </w:r>
      <w:proofErr w:type="spellEnd"/>
      <w:r>
        <w:t xml:space="preserve"> data </w:t>
      </w:r>
      <w:proofErr w:type="spellStart"/>
      <w:r>
        <w:t>poin</w:t>
      </w:r>
      <w:proofErr w:type="spellEnd"/>
      <w:r>
        <w:t xml:space="preserve"> is YES (</w:t>
      </w:r>
      <w:proofErr w:type="spellStart"/>
      <w:r>
        <w:t>yi</w:t>
      </w:r>
      <w:proofErr w:type="spellEnd"/>
      <w:r>
        <w:t xml:space="preserve"> = 1), calc pi-</w:t>
      </w:r>
      <w:proofErr w:type="spellStart"/>
      <w:r>
        <w:t>hati</w:t>
      </w:r>
      <w:proofErr w:type="spellEnd"/>
    </w:p>
    <w:p w14:paraId="119D70B4" w14:textId="77777777" w:rsidR="00697FA9" w:rsidRDefault="003D7A63">
      <w:pPr>
        <w:pStyle w:val="BodyText"/>
      </w:pPr>
      <w:r>
        <w:t xml:space="preserve">If </w:t>
      </w:r>
      <w:proofErr w:type="spellStart"/>
      <w:r>
        <w:t>teh</w:t>
      </w:r>
      <w:proofErr w:type="spellEnd"/>
      <w:r>
        <w:t xml:space="preserve"> </w:t>
      </w:r>
      <w:proofErr w:type="spellStart"/>
      <w:r>
        <w:t>ith</w:t>
      </w:r>
      <w:proofErr w:type="spellEnd"/>
      <w:r>
        <w:t xml:space="preserve"> data point is No (</w:t>
      </w:r>
      <w:proofErr w:type="spellStart"/>
      <w:r>
        <w:t>yi</w:t>
      </w:r>
      <w:proofErr w:type="spellEnd"/>
      <w:r>
        <w:t xml:space="preserve"> = 0), calc 1-pi-hati</w:t>
      </w:r>
    </w:p>
    <w:p w14:paraId="5FF952F9" w14:textId="77777777" w:rsidR="00697FA9" w:rsidRDefault="003D7A63">
      <w:pPr>
        <w:pStyle w:val="BodyText"/>
      </w:pPr>
      <w:r>
        <w:t>We want L to be big</w:t>
      </w:r>
    </w:p>
    <w:p w14:paraId="7AF11363" w14:textId="77777777" w:rsidR="00697FA9" w:rsidRDefault="003D7A63">
      <w:pPr>
        <w:pStyle w:val="BodyText"/>
      </w:pPr>
      <w:proofErr w:type="spellStart"/>
      <w:r>
        <w:t>THis</w:t>
      </w:r>
      <w:proofErr w:type="spellEnd"/>
      <w:r>
        <w:t xml:space="preserve"> is where the table(Putts1$MAde) starts</w:t>
      </w:r>
    </w:p>
    <w:p w14:paraId="0D81C39D" w14:textId="77777777" w:rsidR="00697FA9" w:rsidRDefault="003D7A6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</w:p>
    <w:p w14:paraId="463A213F" w14:textId="77777777" w:rsidR="00697FA9" w:rsidRDefault="003D7A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Made ~ Length, family = binomial, data = Putt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05  -1.1186   0.6181   1.0026   1.48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3.25684    0.36893   8.828   &lt;2e-16 ***</w:t>
      </w:r>
      <w:r>
        <w:br/>
      </w:r>
      <w:r>
        <w:rPr>
          <w:rStyle w:val="VerbatimChar"/>
        </w:rPr>
        <w:t>## Length      -0.56614    0.06747  -8.3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00.21  on 586  degrees of freedom</w:t>
      </w:r>
      <w:r>
        <w:br/>
      </w:r>
      <w:r>
        <w:rPr>
          <w:rStyle w:val="VerbatimChar"/>
        </w:rPr>
        <w:t>## Residual deviance: 719.89  on 585  degrees of freedom</w:t>
      </w:r>
      <w:r>
        <w:br/>
      </w:r>
      <w:r>
        <w:rPr>
          <w:rStyle w:val="VerbatimChar"/>
        </w:rPr>
        <w:t>## AIC: 723.8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3F1A451B" w14:textId="77777777" w:rsidR="00697FA9" w:rsidRDefault="003D7A63">
      <w:pPr>
        <w:pStyle w:val="FirstParagraph"/>
      </w:pPr>
      <w:r>
        <w:rPr>
          <w:b/>
          <w:bCs/>
        </w:rPr>
        <w:t>−2 ln⁡(𝐿) for Constant (H0) Model</w:t>
      </w:r>
      <w:r>
        <w:t xml:space="preserve"> For a constant model:</w:t>
      </w:r>
      <w:r>
        <w:br/>
        <w:t>𝐿_0=𝜋̂^(#𝑦𝑒𝑠) 〖(1−𝜋̂)〗^(𝑛−#𝑦𝑒𝑠) log⁡(𝐿_0 )=#𝑦𝑒𝑠∙log⁡𝜋̂ )+#𝑛𝑜∙log-</w:t>
      </w:r>
      <w:proofErr w:type="spellStart"/>
      <w:r>
        <w:t>pihat</w:t>
      </w:r>
      <w:proofErr w:type="spellEnd"/>
    </w:p>
    <w:p w14:paraId="6DD9E0C4" w14:textId="77777777" w:rsidR="00697FA9" w:rsidRDefault="003D7A63">
      <w:pPr>
        <w:pStyle w:val="BodyText"/>
      </w:pPr>
      <w:r>
        <w:t>Combining all putts: 338 made out of 587 𝜋hat =338/587=0.5758 𝐿_0=〖0.5758〗^338 〖0.4242〗^249</w:t>
      </w:r>
    </w:p>
    <w:p w14:paraId="5A90B5BD" w14:textId="77777777" w:rsidR="00697FA9" w:rsidRDefault="003D7A63">
      <w:pPr>
        <w:pStyle w:val="BodyText"/>
      </w:pPr>
      <w:r>
        <w:t>log⁡(𝐿_0 )=338 log⁡(0.576)+249 log⁡(0.424)=−400.1 〖−2log〗⁡(𝐿_0 )=800.2</w:t>
      </w:r>
    </w:p>
    <w:p w14:paraId="7C98FB48" w14:textId="77777777" w:rsidR="00697FA9" w:rsidRDefault="003D7A63">
      <w:pPr>
        <w:pStyle w:val="BodyText"/>
      </w:pPr>
      <w:r>
        <w:rPr>
          <w:b/>
          <w:bCs/>
        </w:rPr>
        <w:t xml:space="preserve">Putts1: </w:t>
      </w:r>
      <w:proofErr w:type="spellStart"/>
      <w:r>
        <w:rPr>
          <w:b/>
          <w:bCs/>
        </w:rPr>
        <w:t>Made~Length</w:t>
      </w:r>
      <w:proofErr w:type="spellEnd"/>
      <w:r>
        <w:t xml:space="preserve"> </w:t>
      </w:r>
      <w:proofErr w:type="spellStart"/>
      <w:r>
        <w:t>lmodPutt</w:t>
      </w:r>
      <w:proofErr w:type="spellEnd"/>
      <w:r>
        <w:t>=</w:t>
      </w:r>
      <w:proofErr w:type="spellStart"/>
      <w:r>
        <w:t>glm</w:t>
      </w:r>
      <w:proofErr w:type="spellEnd"/>
      <w:r>
        <w:t>(</w:t>
      </w:r>
      <w:proofErr w:type="spellStart"/>
      <w:r>
        <w:t>Made~Length,family</w:t>
      </w:r>
      <w:proofErr w:type="spellEnd"/>
      <w:r>
        <w:t>=</w:t>
      </w:r>
      <w:proofErr w:type="spellStart"/>
      <w:r>
        <w:t>binomial,data</w:t>
      </w:r>
      <w:proofErr w:type="spellEnd"/>
      <w:r>
        <w:t>=Putts1) summary(</w:t>
      </w:r>
      <w:proofErr w:type="spellStart"/>
      <w:r>
        <w:t>lmodPutt</w:t>
      </w:r>
      <w:proofErr w:type="spellEnd"/>
      <w:r>
        <w:t>)</w:t>
      </w:r>
    </w:p>
    <w:p w14:paraId="13ED0161" w14:textId="77777777" w:rsidR="00697FA9" w:rsidRDefault="003D7A63">
      <w:pPr>
        <w:pStyle w:val="BodyText"/>
      </w:pPr>
      <w:r>
        <w:rPr>
          <w:b/>
          <w:bCs/>
        </w:rPr>
        <w:t>Example: Golf Putts</w:t>
      </w:r>
      <w:r>
        <w:t xml:space="preserve"> 𝐿=∏〖𝜋̂_𝑖〗^(𝑦_𝑖 ) (1−𝜋̂_𝑖 )^(1−𝑦_𝑖 ) 𝐿=〖0.826〗^84 〖0.174〗^17 〖0.730〗^88 〖0.270〗</w:t>
      </w:r>
      <w:r>
        <w:rPr>
          <w:vertAlign w:val="superscript"/>
        </w:rPr>
        <w:t>31⋯〖0.330〗</w:t>
      </w:r>
      <w:r>
        <w:t>44 〖0.670〗^90 log⁡(𝐿)=84 log⁡(0.826)+17 log⁡(0.174)+⋯ +44 log⁡(0.330)+90 log⁡(0.670)=−359.9 Coefficients are chosen to get 𝑙𝑜𝑔(𝐿) as big as possible 〖−2log〗⁡(𝐿)=718. 8 &lt;- Minimize residual deviance</w:t>
      </w:r>
    </w:p>
    <w:p w14:paraId="065AA269" w14:textId="77777777" w:rsidR="00697FA9" w:rsidRDefault="003D7A63">
      <w:pPr>
        <w:pStyle w:val="Compact"/>
        <w:numPr>
          <w:ilvl w:val="0"/>
          <w:numId w:val="4"/>
        </w:numPr>
      </w:pPr>
      <w:r>
        <w:t>How much “improvement” with the predictor?</w:t>
      </w:r>
    </w:p>
    <w:p w14:paraId="5E154426" w14:textId="77777777" w:rsidR="00697FA9" w:rsidRDefault="003D7A63">
      <w:pPr>
        <w:pStyle w:val="Compact"/>
        <w:numPr>
          <w:ilvl w:val="0"/>
          <w:numId w:val="4"/>
        </w:numPr>
      </w:pPr>
      <w:r>
        <w:t xml:space="preserve">Compare the null deviance with the residual deviance; subtract the two to get your </w:t>
      </w:r>
      <w:proofErr w:type="spellStart"/>
      <w:r>
        <w:t>Gstatistic</w:t>
      </w:r>
      <w:proofErr w:type="spellEnd"/>
    </w:p>
    <w:p w14:paraId="70E453DF" w14:textId="77777777" w:rsidR="00697FA9" w:rsidRDefault="003D7A63">
      <w:pPr>
        <w:pStyle w:val="FirstParagraph"/>
      </w:pPr>
      <w:r>
        <w:t>lmodPutt=glm(Made~Length,data=Putts1,family=binomial,data=Putts1) summary(</w:t>
      </w:r>
      <w:proofErr w:type="spellStart"/>
      <w:r>
        <w:t>lmodPutt</w:t>
      </w:r>
      <w:proofErr w:type="spellEnd"/>
      <w:r>
        <w:t>)</w:t>
      </w:r>
    </w:p>
    <w:p w14:paraId="02728BB3" w14:textId="77777777" w:rsidR="00697FA9" w:rsidRDefault="003D7A63">
      <w:pPr>
        <w:pStyle w:val="BodyText"/>
      </w:pPr>
      <w:r>
        <w:t xml:space="preserve">Coefficients: Estimate Std. Error z value </w:t>
      </w:r>
      <w:proofErr w:type="spellStart"/>
      <w:r>
        <w:t>Pr</w:t>
      </w:r>
      <w:proofErr w:type="spellEnd"/>
      <w:r>
        <w:t>(&gt;|z|) (Intercept) 3.25684 0.36893 8.828 &lt;2e-16 Length -0.56614 0.06747 -8.391 &lt;2e-16</w:t>
      </w:r>
    </w:p>
    <w:p w14:paraId="7F6604E6" w14:textId="77777777" w:rsidR="00697FA9" w:rsidRDefault="003D7A63">
      <w:pPr>
        <w:pStyle w:val="SourceCode"/>
      </w:pPr>
      <w:r>
        <w:rPr>
          <w:rStyle w:val="VerbatimChar"/>
        </w:rPr>
        <w:t>Null deviance: 800.21  on 586  degrees of freedom</w:t>
      </w:r>
    </w:p>
    <w:p w14:paraId="07D6F893" w14:textId="77777777" w:rsidR="00697FA9" w:rsidRDefault="003D7A63">
      <w:pPr>
        <w:pStyle w:val="FirstParagraph"/>
      </w:pPr>
      <w:r>
        <w:t>Residual deviance: 719.89 on 585 degrees of freedom</w:t>
      </w:r>
    </w:p>
    <w:p w14:paraId="5D0AE41C" w14:textId="77777777" w:rsidR="00697FA9" w:rsidRDefault="003D7A63">
      <w:pPr>
        <w:pStyle w:val="BodyText"/>
      </w:pPr>
      <w:r>
        <w:t>−2 l𝑜𝑔⁡(𝐿_0 )−(−2 log⁡(𝐿) )=800.2−719.99=80.3 This difference is called the G statistic.</w:t>
      </w:r>
    </w:p>
    <w:p w14:paraId="05DDF5AB" w14:textId="77777777" w:rsidR="00697FA9" w:rsidRDefault="003D7A63">
      <w:pPr>
        <w:pStyle w:val="BodyText"/>
      </w:pPr>
      <w:r>
        <w:rPr>
          <w:b/>
          <w:bCs/>
        </w:rPr>
        <w:t>Evaluating Overall Fit</w:t>
      </w:r>
      <w:r>
        <w:t xml:space="preserve"> Test for overall fit (Similar to regression ANOVA) </w:t>
      </w:r>
      <w:proofErr w:type="spellStart"/>
      <w:r>
        <w:t>t.s.</w:t>
      </w:r>
      <w:proofErr w:type="spellEnd"/>
      <w:r>
        <w:t xml:space="preserve"> = G = improvement in –2log(L) over a model with just a constant term Compare to y2 with k </w:t>
      </w:r>
      <w:proofErr w:type="spellStart"/>
      <w:r>
        <w:t>d.f.</w:t>
      </w:r>
      <w:proofErr w:type="spellEnd"/>
      <w:r>
        <w:t xml:space="preserve"> (chi-square) - k = number of </w:t>
      </w:r>
      <w:proofErr w:type="spellStart"/>
      <w:r>
        <w:t>predictiors</w:t>
      </w:r>
      <w:proofErr w:type="spellEnd"/>
    </w:p>
    <w:p w14:paraId="2F265F63" w14:textId="77777777" w:rsidR="00697FA9" w:rsidRDefault="003D7A63">
      <w:pPr>
        <w:pStyle w:val="BodyText"/>
      </w:pPr>
      <w:r>
        <w:t xml:space="preserve">The null sys </w:t>
      </w:r>
      <w:proofErr w:type="spellStart"/>
      <w:r>
        <w:t>tat</w:t>
      </w:r>
      <w:proofErr w:type="spellEnd"/>
      <w:r>
        <w:t xml:space="preserve"> it </w:t>
      </w:r>
      <w:proofErr w:type="spellStart"/>
      <w:r>
        <w:t>doens’t</w:t>
      </w:r>
      <w:proofErr w:type="spellEnd"/>
      <w:r>
        <w:t xml:space="preserve"> matter how far we are from </w:t>
      </w:r>
      <w:proofErr w:type="spellStart"/>
      <w:r>
        <w:t>teh</w:t>
      </w:r>
      <w:proofErr w:type="spellEnd"/>
      <w:r>
        <w:t xml:space="preserve"> hole, while </w:t>
      </w:r>
      <w:proofErr w:type="spellStart"/>
      <w:r>
        <w:t>teh</w:t>
      </w:r>
      <w:proofErr w:type="spellEnd"/>
      <w:r>
        <w:t xml:space="preserve"> </w:t>
      </w:r>
      <w:proofErr w:type="spellStart"/>
      <w:r>
        <w:t>laternative</w:t>
      </w:r>
      <w:proofErr w:type="spellEnd"/>
      <w:r>
        <w:t xml:space="preserve"> says that it does matter</w:t>
      </w:r>
    </w:p>
    <w:p w14:paraId="6E2630A1" w14:textId="77777777" w:rsidR="00697FA9" w:rsidRDefault="003D7A63">
      <w:pPr>
        <w:pStyle w:val="BodyText"/>
      </w:pPr>
      <w:r>
        <w:t>Bo = 0 Bo =/= 0</w:t>
      </w:r>
    </w:p>
    <w:p w14:paraId="4A247E42" w14:textId="77777777" w:rsidR="00697FA9" w:rsidRDefault="003D7A6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utts1</w:t>
      </w:r>
      <w:r>
        <w:rPr>
          <w:rStyle w:val="SpecialCharTok"/>
        </w:rPr>
        <w:t>$</w:t>
      </w:r>
      <w:r>
        <w:rPr>
          <w:rStyle w:val="NormalTok"/>
        </w:rPr>
        <w:t>Made)</w:t>
      </w:r>
    </w:p>
    <w:p w14:paraId="750C87DC" w14:textId="77777777" w:rsidR="00697FA9" w:rsidRDefault="003D7A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249 338</w:t>
      </w:r>
    </w:p>
    <w:p w14:paraId="7CC4F39C" w14:textId="77777777" w:rsidR="00697FA9" w:rsidRDefault="003D7A63">
      <w:pPr>
        <w:pStyle w:val="SourceCode"/>
      </w:pPr>
      <w:r>
        <w:rPr>
          <w:rStyle w:val="DecValTok"/>
        </w:rPr>
        <w:t>33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338</w:t>
      </w:r>
      <w:r>
        <w:rPr>
          <w:rStyle w:val="SpecialCharTok"/>
        </w:rPr>
        <w:t>+</w:t>
      </w:r>
      <w:r>
        <w:rPr>
          <w:rStyle w:val="DecValTok"/>
        </w:rPr>
        <w:t>249</w:t>
      </w:r>
      <w:r>
        <w:rPr>
          <w:rStyle w:val="NormalTok"/>
        </w:rPr>
        <w:t>)</w:t>
      </w:r>
    </w:p>
    <w:p w14:paraId="2AC2AF12" w14:textId="77777777" w:rsidR="00697FA9" w:rsidRDefault="003D7A63">
      <w:pPr>
        <w:pStyle w:val="SourceCode"/>
      </w:pPr>
      <w:r>
        <w:rPr>
          <w:rStyle w:val="VerbatimChar"/>
        </w:rPr>
        <w:lastRenderedPageBreak/>
        <w:t>## [1] 0.5758092</w:t>
      </w:r>
    </w:p>
    <w:p w14:paraId="09C301B6" w14:textId="77777777" w:rsidR="00697FA9" w:rsidRDefault="003D7A63">
      <w:pPr>
        <w:pStyle w:val="SourceCode"/>
      </w:pPr>
      <w:proofErr w:type="spellStart"/>
      <w:r>
        <w:rPr>
          <w:rStyle w:val="NormalTok"/>
        </w:rPr>
        <w:t>L.n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(.</w:t>
      </w:r>
      <w:r>
        <w:rPr>
          <w:rStyle w:val="DecValTok"/>
        </w:rPr>
        <w:t>576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338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.576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49</w:t>
      </w:r>
      <w:r>
        <w:br/>
      </w:r>
      <w:proofErr w:type="spellStart"/>
      <w:r>
        <w:rPr>
          <w:rStyle w:val="NormalTok"/>
        </w:rPr>
        <w:t>L.null</w:t>
      </w:r>
      <w:proofErr w:type="spellEnd"/>
    </w:p>
    <w:p w14:paraId="19255120" w14:textId="77777777" w:rsidR="00697FA9" w:rsidRDefault="003D7A63">
      <w:pPr>
        <w:pStyle w:val="SourceCode"/>
      </w:pPr>
      <w:r>
        <w:rPr>
          <w:rStyle w:val="VerbatimChar"/>
        </w:rPr>
        <w:t>## [1] 1.725431e-174</w:t>
      </w:r>
    </w:p>
    <w:p w14:paraId="47A60055" w14:textId="77777777" w:rsidR="00697FA9" w:rsidRDefault="003D7A63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L.null</w:t>
      </w:r>
      <w:proofErr w:type="spellEnd"/>
      <w:r>
        <w:rPr>
          <w:rStyle w:val="NormalTok"/>
        </w:rPr>
        <w:t>)</w:t>
      </w:r>
    </w:p>
    <w:p w14:paraId="46679033" w14:textId="77777777" w:rsidR="00697FA9" w:rsidRDefault="003D7A63">
      <w:pPr>
        <w:pStyle w:val="SourceCode"/>
      </w:pPr>
      <w:r>
        <w:rPr>
          <w:rStyle w:val="VerbatimChar"/>
        </w:rPr>
        <w:t>## [1] 800.2087</w:t>
      </w:r>
    </w:p>
    <w:p w14:paraId="0E13CDC5" w14:textId="77777777" w:rsidR="00697FA9" w:rsidRDefault="003D7A63">
      <w:pPr>
        <w:pStyle w:val="FirstParagraph"/>
      </w:pPr>
      <w:r>
        <w:t xml:space="preserve">if the distance matters, then </w:t>
      </w:r>
      <w:proofErr w:type="spellStart"/>
      <w:r>
        <w:t>teh</w:t>
      </w:r>
      <w:proofErr w:type="spellEnd"/>
      <w:r>
        <w:t xml:space="preserve"> difference </w:t>
      </w:r>
      <w:proofErr w:type="spellStart"/>
      <w:r>
        <w:t>lengts</w:t>
      </w:r>
      <w:proofErr w:type="spellEnd"/>
      <w:r>
        <w:t xml:space="preserve"> =will </w:t>
      </w:r>
      <w:proofErr w:type="spellStart"/>
      <w:r>
        <w:t>ahev</w:t>
      </w:r>
      <w:proofErr w:type="spellEnd"/>
      <w:r>
        <w:t xml:space="preserve"> different values</w:t>
      </w:r>
    </w:p>
    <w:p w14:paraId="28C9BEDB" w14:textId="77777777" w:rsidR="00697FA9" w:rsidRDefault="003D7A63">
      <w:pPr>
        <w:pStyle w:val="BodyText"/>
      </w:pPr>
      <w:r>
        <w:t>we first calc how you got the sample from 3 ft putts</w:t>
      </w:r>
    </w:p>
    <w:p w14:paraId="5EABAB8D" w14:textId="77777777" w:rsidR="00697FA9" w:rsidRDefault="003D7A63">
      <w:pPr>
        <w:pStyle w:val="BodyText"/>
      </w:pPr>
      <w:r>
        <w:t xml:space="preserve">based on data, we made 0.73 putts at 3ft, then the </w:t>
      </w:r>
      <w:proofErr w:type="spellStart"/>
      <w:r>
        <w:t>probabiltiy</w:t>
      </w:r>
      <w:proofErr w:type="spellEnd"/>
      <w:r>
        <w:t xml:space="preserve"> of making it</w:t>
      </w:r>
    </w:p>
    <w:p w14:paraId="7AE131D0" w14:textId="77777777" w:rsidR="00697FA9" w:rsidRDefault="003D7A63">
      <w:pPr>
        <w:pStyle w:val="BodyText"/>
      </w:pPr>
      <w:r>
        <w:t xml:space="preserve">the log(L) below is a little bigger than </w:t>
      </w:r>
      <w:proofErr w:type="spellStart"/>
      <w:r>
        <w:t>thte</w:t>
      </w:r>
      <w:proofErr w:type="spellEnd"/>
      <w:r>
        <w:t xml:space="preserve"> above </w:t>
      </w:r>
      <w:proofErr w:type="spellStart"/>
      <w:r>
        <w:t>L.null</w:t>
      </w:r>
      <w:proofErr w:type="spellEnd"/>
      <w:r>
        <w:t xml:space="preserve">, which means </w:t>
      </w:r>
      <w:proofErr w:type="spellStart"/>
      <w:r>
        <w:t>taht</w:t>
      </w:r>
      <w:proofErr w:type="spellEnd"/>
      <w:r>
        <w:t xml:space="preserve"> we like the second L better</w:t>
      </w:r>
    </w:p>
    <w:p w14:paraId="2C40E07D" w14:textId="77777777" w:rsidR="00697FA9" w:rsidRDefault="003D7A63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26</w:t>
      </w:r>
      <w:r>
        <w:rPr>
          <w:rStyle w:val="SpecialCharTok"/>
        </w:rPr>
        <w:t>^</w:t>
      </w:r>
      <w:r>
        <w:rPr>
          <w:rStyle w:val="DecValTok"/>
        </w:rPr>
        <w:t>84</w:t>
      </w:r>
      <w:r>
        <w:rPr>
          <w:rStyle w:val="SpecialCharTok"/>
        </w:rPr>
        <w:t>*</w:t>
      </w:r>
      <w:r>
        <w:rPr>
          <w:rStyle w:val="FloatTok"/>
        </w:rPr>
        <w:t>0.174</w:t>
      </w:r>
      <w:r>
        <w:rPr>
          <w:rStyle w:val="SpecialCharTok"/>
        </w:rPr>
        <w:t>^</w:t>
      </w:r>
      <w:r>
        <w:rPr>
          <w:rStyle w:val="DecValTok"/>
        </w:rPr>
        <w:t>17</w:t>
      </w:r>
      <w:r>
        <w:rPr>
          <w:rStyle w:val="SpecialCharTok"/>
        </w:rPr>
        <w:t>*</w:t>
      </w:r>
      <w:r>
        <w:rPr>
          <w:rStyle w:val="FloatTok"/>
        </w:rPr>
        <w:t>0.730</w:t>
      </w:r>
      <w:r>
        <w:rPr>
          <w:rStyle w:val="SpecialCharTok"/>
        </w:rPr>
        <w:t>^</w:t>
      </w:r>
      <w:r>
        <w:rPr>
          <w:rStyle w:val="DecValTok"/>
        </w:rPr>
        <w:t>88</w:t>
      </w:r>
      <w:r>
        <w:rPr>
          <w:rStyle w:val="SpecialCharTok"/>
        </w:rPr>
        <w:t>*</w:t>
      </w:r>
      <w:r>
        <w:rPr>
          <w:rStyle w:val="FloatTok"/>
        </w:rPr>
        <w:t>0.270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605</w:t>
      </w:r>
      <w:r>
        <w:rPr>
          <w:rStyle w:val="SpecialCharTok"/>
        </w:rPr>
        <w:t>^</w:t>
      </w:r>
      <w:r>
        <w:rPr>
          <w:rStyle w:val="DecValTok"/>
        </w:rPr>
        <w:t>61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395</w:t>
      </w:r>
      <w:r>
        <w:rPr>
          <w:rStyle w:val="SpecialCharTok"/>
        </w:rPr>
        <w:t>^</w:t>
      </w:r>
      <w:r>
        <w:rPr>
          <w:rStyle w:val="DecValTok"/>
        </w:rPr>
        <w:t>47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465</w:t>
      </w:r>
      <w:r>
        <w:rPr>
          <w:rStyle w:val="SpecialCharTok"/>
        </w:rPr>
        <w:t>^</w:t>
      </w:r>
      <w:r>
        <w:rPr>
          <w:rStyle w:val="DecValTok"/>
        </w:rPr>
        <w:t>61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535</w:t>
      </w:r>
      <w:r>
        <w:rPr>
          <w:rStyle w:val="SpecialCharTok"/>
        </w:rPr>
        <w:t>^</w:t>
      </w:r>
      <w:r>
        <w:rPr>
          <w:rStyle w:val="DecValTok"/>
        </w:rPr>
        <w:t>64</w:t>
      </w:r>
      <w:r>
        <w:rPr>
          <w:rStyle w:val="SpecialCharTok"/>
        </w:rPr>
        <w:t>*</w:t>
      </w:r>
      <w:r>
        <w:rPr>
          <w:rStyle w:val="FloatTok"/>
        </w:rPr>
        <w:t>0.330</w:t>
      </w:r>
      <w:r>
        <w:rPr>
          <w:rStyle w:val="SpecialCharTok"/>
        </w:rPr>
        <w:t>^</w:t>
      </w:r>
      <w:r>
        <w:rPr>
          <w:rStyle w:val="DecValTok"/>
        </w:rPr>
        <w:t>44</w:t>
      </w:r>
      <w:r>
        <w:rPr>
          <w:rStyle w:val="SpecialCharTok"/>
        </w:rPr>
        <w:t>*</w:t>
      </w:r>
      <w:r>
        <w:rPr>
          <w:rStyle w:val="FloatTok"/>
        </w:rPr>
        <w:t>0.670</w:t>
      </w:r>
      <w:r>
        <w:rPr>
          <w:rStyle w:val="SpecialCharTok"/>
        </w:rPr>
        <w:t>^</w:t>
      </w:r>
      <w:r>
        <w:rPr>
          <w:rStyle w:val="DecValTok"/>
        </w:rPr>
        <w:t>90</w:t>
      </w:r>
      <w:r>
        <w:br/>
      </w:r>
      <w:r>
        <w:rPr>
          <w:rStyle w:val="NormalTok"/>
        </w:rPr>
        <w:t>L</w:t>
      </w:r>
    </w:p>
    <w:p w14:paraId="4FF0F2DA" w14:textId="77777777" w:rsidR="00697FA9" w:rsidRDefault="003D7A63">
      <w:pPr>
        <w:pStyle w:val="SourceCode"/>
      </w:pPr>
      <w:r>
        <w:rPr>
          <w:rStyle w:val="VerbatimChar"/>
        </w:rPr>
        <w:t>## [1] 4.765502e-157</w:t>
      </w:r>
    </w:p>
    <w:p w14:paraId="69A16E0F" w14:textId="77777777" w:rsidR="00697FA9" w:rsidRDefault="003D7A63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L)</w:t>
      </w:r>
    </w:p>
    <w:p w14:paraId="71081F9F" w14:textId="77777777" w:rsidR="00697FA9" w:rsidRDefault="003D7A63">
      <w:pPr>
        <w:pStyle w:val="SourceCode"/>
      </w:pPr>
      <w:r>
        <w:rPr>
          <w:rStyle w:val="VerbatimChar"/>
        </w:rPr>
        <w:t>## [1] 719.8889</w:t>
      </w:r>
    </w:p>
    <w:p w14:paraId="5FB1FF5C" w14:textId="77777777" w:rsidR="00697FA9" w:rsidRDefault="003D7A63">
      <w:pPr>
        <w:pStyle w:val="FirstParagraph"/>
      </w:pPr>
      <w:r>
        <w:t xml:space="preserve">do things with chi-squared; it </w:t>
      </w:r>
      <w:proofErr w:type="spellStart"/>
      <w:r>
        <w:t>lieks</w:t>
      </w:r>
      <w:proofErr w:type="spellEnd"/>
      <w:r>
        <w:t xml:space="preserve"> chi squared, so we like log?</w:t>
      </w:r>
    </w:p>
    <w:p w14:paraId="4A9E5C24" w14:textId="77777777" w:rsidR="00697FA9" w:rsidRDefault="003D7A63">
      <w:pPr>
        <w:pStyle w:val="BodyText"/>
      </w:pPr>
      <w:r>
        <w:t xml:space="preserve">we </w:t>
      </w:r>
      <w:proofErr w:type="spellStart"/>
      <w:r>
        <w:t>cna</w:t>
      </w:r>
      <w:proofErr w:type="spellEnd"/>
      <w:r>
        <w:t xml:space="preserve"> look at this like a chi squared</w:t>
      </w:r>
    </w:p>
    <w:p w14:paraId="3841A440" w14:textId="77777777" w:rsidR="00697FA9" w:rsidRDefault="003D7A63">
      <w:pPr>
        <w:pStyle w:val="BodyText"/>
      </w:pPr>
      <w:r>
        <w:t xml:space="preserve">how </w:t>
      </w:r>
      <w:proofErr w:type="spellStart"/>
      <w:r>
        <w:t>likeily</w:t>
      </w:r>
      <w:proofErr w:type="spellEnd"/>
      <w:r>
        <w:t xml:space="preserve"> is it to get this on a chi squared distribution</w:t>
      </w:r>
    </w:p>
    <w:p w14:paraId="4946F68D" w14:textId="77777777" w:rsidR="00697FA9" w:rsidRDefault="003D7A6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</w:p>
    <w:p w14:paraId="426D6E1E" w14:textId="77777777" w:rsidR="00697FA9" w:rsidRDefault="003D7A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Made ~ Length, family = binomial, data = Putt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05  -1.1186   0.6181   1.0026   1.48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3.25684    0.36893   8.828   &lt;2e-16 ***</w:t>
      </w:r>
      <w:r>
        <w:br/>
      </w:r>
      <w:r>
        <w:rPr>
          <w:rStyle w:val="VerbatimChar"/>
        </w:rPr>
        <w:t>## Length      -0.56614    0.06747  -8.3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00.21  on 586  degrees of freedom</w:t>
      </w:r>
      <w:r>
        <w:br/>
      </w:r>
      <w:r>
        <w:rPr>
          <w:rStyle w:val="VerbatimChar"/>
        </w:rPr>
        <w:t>## Residual deviance: 719.89  on 585  degrees of freedom</w:t>
      </w:r>
      <w:r>
        <w:br/>
      </w:r>
      <w:r>
        <w:rPr>
          <w:rStyle w:val="VerbatimChar"/>
        </w:rPr>
        <w:t>## AIC: 72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7B264824" w14:textId="77777777" w:rsidR="00697FA9" w:rsidRDefault="003D7A63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chisq</w:t>
      </w:r>
      <w:r>
        <w:rPr>
          <w:rStyle w:val="NormalTok"/>
        </w:rPr>
        <w:t>(</w:t>
      </w:r>
      <w:r>
        <w:rPr>
          <w:rStyle w:val="FloatTok"/>
        </w:rPr>
        <w:t>80.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6AA85B7" w14:textId="77777777" w:rsidR="00697FA9" w:rsidRDefault="003D7A63">
      <w:pPr>
        <w:pStyle w:val="SourceCode"/>
      </w:pPr>
      <w:r>
        <w:rPr>
          <w:rStyle w:val="VerbatimChar"/>
        </w:rPr>
        <w:t>## [1] 0</w:t>
      </w:r>
    </w:p>
    <w:p w14:paraId="56D8820A" w14:textId="77777777" w:rsidR="00697FA9" w:rsidRDefault="003D7A6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</w:p>
    <w:p w14:paraId="4B019B30" w14:textId="77777777" w:rsidR="00697FA9" w:rsidRDefault="003D7A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Made ~ Length, family = binomial, data = Putt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05  -1.1186   0.6181   1.0026   1.48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3.25684    0.36893   8.828   &lt;2e-16 ***</w:t>
      </w:r>
      <w:r>
        <w:br/>
      </w:r>
      <w:r>
        <w:rPr>
          <w:rStyle w:val="VerbatimChar"/>
        </w:rPr>
        <w:t>## Length      -0.56614    0.06747  -8.3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00.21  on 586  degrees of freedom</w:t>
      </w:r>
      <w:r>
        <w:br/>
      </w:r>
      <w:r>
        <w:rPr>
          <w:rStyle w:val="VerbatimChar"/>
        </w:rPr>
        <w:t>## Residual deviance: 719.89  on 585  degrees of freedom</w:t>
      </w:r>
      <w:r>
        <w:br/>
      </w:r>
      <w:r>
        <w:rPr>
          <w:rStyle w:val="VerbatimChar"/>
        </w:rPr>
        <w:t>## AIC: 72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7AB6D50" w14:textId="77777777" w:rsidR="00697FA9" w:rsidRDefault="003D7A63"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null.devia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eviance</w:t>
      </w:r>
      <w:r>
        <w:br/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chisq</w:t>
      </w:r>
      <w:proofErr w:type="spellEnd"/>
      <w:r>
        <w:rPr>
          <w:rStyle w:val="NormalTok"/>
        </w:rPr>
        <w:t>(G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68D469E" w14:textId="77777777" w:rsidR="00697FA9" w:rsidRDefault="003D7A63">
      <w:pPr>
        <w:pStyle w:val="SourceCode"/>
      </w:pPr>
      <w:r>
        <w:rPr>
          <w:rStyle w:val="VerbatimChar"/>
        </w:rPr>
        <w:t>## [1] 0</w:t>
      </w:r>
    </w:p>
    <w:p w14:paraId="14DAE9DA" w14:textId="77777777" w:rsidR="00697FA9" w:rsidRDefault="003D7A63">
      <w:pPr>
        <w:pStyle w:val="FirstParagraph"/>
      </w:pPr>
      <w:r>
        <w:t xml:space="preserve">the below gives you how </w:t>
      </w:r>
      <w:proofErr w:type="spellStart"/>
      <w:r>
        <w:t>likly</w:t>
      </w:r>
      <w:proofErr w:type="spellEnd"/>
      <w:r>
        <w:t xml:space="preserve"> we would see this by </w:t>
      </w:r>
      <w:proofErr w:type="spellStart"/>
      <w:r>
        <w:t>chacne</w:t>
      </w:r>
      <w:proofErr w:type="spellEnd"/>
      <w:r>
        <w:t>; we if small p value; then we can reject Ho</w:t>
      </w:r>
    </w:p>
    <w:p w14:paraId="2D4A0A7E" w14:textId="77777777" w:rsidR="00697FA9" w:rsidRDefault="003D7A63">
      <w:pPr>
        <w:pStyle w:val="BodyText"/>
      </w:pPr>
      <w:r>
        <w:rPr>
          <w:b/>
          <w:bCs/>
        </w:rPr>
        <w:t>Evaluating Overall Fit</w:t>
      </w:r>
      <w:r>
        <w:t xml:space="preserve"> Ho: Bi = 0 Ha: Bi != 0</w:t>
      </w:r>
    </w:p>
    <w:p w14:paraId="0C814364" w14:textId="77777777" w:rsidR="00697FA9" w:rsidRDefault="003D7A63">
      <w:pPr>
        <w:pStyle w:val="BodyText"/>
      </w:pPr>
      <w:r>
        <w:t>log⁡(𝜋/(1−𝜋))=𝛽_𝑜+𝛽_1 𝑋</w:t>
      </w:r>
    </w:p>
    <w:p w14:paraId="56030EF8" w14:textId="77777777" w:rsidR="00697FA9" w:rsidRDefault="003D7A63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Put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E623069" w14:textId="77777777" w:rsidR="00697FA9" w:rsidRDefault="003D7A63">
      <w:pPr>
        <w:pStyle w:val="SourceCode"/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ev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NULL                     586     800.21              </w:t>
      </w:r>
      <w:r>
        <w:br/>
      </w:r>
      <w:r>
        <w:rPr>
          <w:rStyle w:val="VerbatimChar"/>
        </w:rPr>
        <w:t>## Length  1   80.317       585     719.89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bookmarkEnd w:id="0"/>
    </w:p>
    <w:sectPr w:rsidR="00697F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7212D" w14:textId="77777777" w:rsidR="00EE028A" w:rsidRDefault="00EE028A">
      <w:pPr>
        <w:spacing w:after="0"/>
      </w:pPr>
      <w:r>
        <w:separator/>
      </w:r>
    </w:p>
  </w:endnote>
  <w:endnote w:type="continuationSeparator" w:id="0">
    <w:p w14:paraId="5540F562" w14:textId="77777777" w:rsidR="00EE028A" w:rsidRDefault="00EE0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1AFAF" w14:textId="77777777" w:rsidR="00EE028A" w:rsidRDefault="00EE028A">
      <w:r>
        <w:separator/>
      </w:r>
    </w:p>
  </w:footnote>
  <w:footnote w:type="continuationSeparator" w:id="0">
    <w:p w14:paraId="545E3203" w14:textId="77777777" w:rsidR="00EE028A" w:rsidRDefault="00EE0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A42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9086D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4F8C6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7FA9"/>
    <w:rsid w:val="000B4FEA"/>
    <w:rsid w:val="003D7A63"/>
    <w:rsid w:val="00697FA9"/>
    <w:rsid w:val="00B202E8"/>
    <w:rsid w:val="00EE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92FE4"/>
  <w15:docId w15:val="{ED85FD8A-4C69-4128-B057-AED1D3B18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573</Words>
  <Characters>14669</Characters>
  <Application>Microsoft Office Word</Application>
  <DocSecurity>0</DocSecurity>
  <Lines>122</Lines>
  <Paragraphs>34</Paragraphs>
  <ScaleCrop>false</ScaleCrop>
  <Company/>
  <LinksUpToDate>false</LinksUpToDate>
  <CharactersWithSpaces>1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27 R Notebook</dc:title>
  <dc:creator>Alyssa Warnock</dc:creator>
  <cp:keywords/>
  <cp:lastModifiedBy>Alyssa Warnock</cp:lastModifiedBy>
  <cp:revision>3</cp:revision>
  <dcterms:created xsi:type="dcterms:W3CDTF">2021-12-09T00:16:00Z</dcterms:created>
  <dcterms:modified xsi:type="dcterms:W3CDTF">2021-12-09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